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center" w:tblpY="-425"/>
        <w:tblW w:w="1672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28" w:type="dxa"/>
          <w:left w:w="85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276"/>
        <w:gridCol w:w="5135"/>
        <w:gridCol w:w="5355"/>
        <w:gridCol w:w="4819"/>
        <w:gridCol w:w="142"/>
      </w:tblGrid>
      <w:tr w:rsidR="005B6484" w:rsidTr="00C02923">
        <w:trPr>
          <w:trHeight w:val="340"/>
        </w:trPr>
        <w:tc>
          <w:tcPr>
            <w:tcW w:w="1276" w:type="dxa"/>
            <w:tcBorders>
              <w:top w:val="nil"/>
              <w:left w:val="nil"/>
            </w:tcBorders>
            <w:vAlign w:val="center"/>
          </w:tcPr>
          <w:p w:rsidR="005B6484" w:rsidRDefault="005B6484" w:rsidP="005B6484">
            <w:pPr>
              <w:jc w:val="center"/>
            </w:pPr>
          </w:p>
        </w:tc>
        <w:tc>
          <w:tcPr>
            <w:tcW w:w="5135" w:type="dxa"/>
          </w:tcPr>
          <w:p w:rsidR="005B6484" w:rsidRDefault="005B6484" w:rsidP="005B6484">
            <w:pPr>
              <w:jc w:val="center"/>
              <w:rPr>
                <w:b/>
                <w:sz w:val="24"/>
              </w:rPr>
            </w:pPr>
            <w:r w:rsidRPr="00C01D8B">
              <w:rPr>
                <w:b/>
                <w:sz w:val="24"/>
              </w:rPr>
              <w:t>TERM 1</w:t>
            </w:r>
          </w:p>
          <w:p w:rsidR="009F7673" w:rsidRPr="00C01D8B" w:rsidRDefault="009F7673" w:rsidP="005B6484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extiles</w:t>
            </w:r>
          </w:p>
        </w:tc>
        <w:tc>
          <w:tcPr>
            <w:tcW w:w="5355" w:type="dxa"/>
          </w:tcPr>
          <w:p w:rsidR="005B6484" w:rsidRDefault="005B6484" w:rsidP="005B6484">
            <w:pPr>
              <w:jc w:val="center"/>
              <w:rPr>
                <w:b/>
                <w:sz w:val="24"/>
              </w:rPr>
            </w:pPr>
            <w:r w:rsidRPr="00C01D8B">
              <w:rPr>
                <w:b/>
                <w:sz w:val="24"/>
              </w:rPr>
              <w:t>TERM 2</w:t>
            </w:r>
          </w:p>
          <w:p w:rsidR="009F7673" w:rsidRPr="00C01D8B" w:rsidRDefault="009F7673" w:rsidP="005B6484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rt</w:t>
            </w:r>
          </w:p>
        </w:tc>
        <w:tc>
          <w:tcPr>
            <w:tcW w:w="4961" w:type="dxa"/>
            <w:gridSpan w:val="2"/>
          </w:tcPr>
          <w:p w:rsidR="005B6484" w:rsidRDefault="005B6484" w:rsidP="005B6484">
            <w:pPr>
              <w:jc w:val="center"/>
              <w:rPr>
                <w:b/>
                <w:sz w:val="24"/>
              </w:rPr>
            </w:pPr>
            <w:r w:rsidRPr="00C01D8B">
              <w:rPr>
                <w:b/>
                <w:sz w:val="24"/>
              </w:rPr>
              <w:t>TERM 3</w:t>
            </w:r>
          </w:p>
          <w:p w:rsidR="009F7673" w:rsidRPr="00C01D8B" w:rsidRDefault="009F7673" w:rsidP="005B6484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rt</w:t>
            </w:r>
          </w:p>
        </w:tc>
      </w:tr>
      <w:tr w:rsidR="005B6484" w:rsidTr="00C02923">
        <w:trPr>
          <w:trHeight w:val="472"/>
        </w:trPr>
        <w:tc>
          <w:tcPr>
            <w:tcW w:w="1276" w:type="dxa"/>
            <w:vAlign w:val="center"/>
          </w:tcPr>
          <w:p w:rsidR="005B6484" w:rsidRPr="000853F7" w:rsidRDefault="005B6484" w:rsidP="005B6484"/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5B6484" w:rsidRDefault="005B6484" w:rsidP="005B648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September – December</w:t>
            </w:r>
          </w:p>
          <w:p w:rsidR="005B6484" w:rsidRPr="00954395" w:rsidRDefault="005B6484" w:rsidP="005B648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D1B58">
              <w:rPr>
                <w:rFonts w:cstheme="minorHAnsi"/>
                <w:sz w:val="18"/>
                <w:szCs w:val="18"/>
              </w:rPr>
              <w:t>7 lessons per half term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5B6484" w:rsidRDefault="005B6484" w:rsidP="005B648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January – March</w:t>
            </w:r>
          </w:p>
          <w:p w:rsidR="005B6484" w:rsidRPr="00954395" w:rsidRDefault="005B6484" w:rsidP="005B648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100EA">
              <w:rPr>
                <w:rFonts w:cstheme="minorHAnsi"/>
                <w:sz w:val="18"/>
                <w:szCs w:val="18"/>
              </w:rPr>
              <w:t>6 lessons per half term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5B6484" w:rsidRDefault="005B6484" w:rsidP="005B648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pril – July</w:t>
            </w:r>
          </w:p>
          <w:p w:rsidR="005B6484" w:rsidRPr="00954395" w:rsidRDefault="005B6484" w:rsidP="005B648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54395">
              <w:rPr>
                <w:rFonts w:cstheme="minorHAnsi"/>
                <w:sz w:val="18"/>
                <w:szCs w:val="18"/>
              </w:rPr>
              <w:t>7 lessons per half term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5B6484" w:rsidRDefault="005B6484" w:rsidP="005B6484">
            <w:pPr>
              <w:jc w:val="center"/>
              <w:rPr>
                <w:rFonts w:cstheme="minorHAnsi"/>
                <w:b/>
                <w:iCs/>
                <w:sz w:val="18"/>
                <w:szCs w:val="18"/>
              </w:rPr>
            </w:pPr>
          </w:p>
        </w:tc>
      </w:tr>
      <w:tr w:rsidR="005B6484" w:rsidTr="00C02923">
        <w:trPr>
          <w:trHeight w:val="1036"/>
        </w:trPr>
        <w:tc>
          <w:tcPr>
            <w:tcW w:w="1276" w:type="dxa"/>
            <w:vAlign w:val="center"/>
          </w:tcPr>
          <w:p w:rsidR="005B6484" w:rsidRDefault="005B6484" w:rsidP="005B6484">
            <w:r>
              <w:t>Virtues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5B6484" w:rsidRPr="007D1B58" w:rsidRDefault="005B6484" w:rsidP="005B6484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7D1B58">
              <w:rPr>
                <w:rFonts w:cstheme="minorHAnsi"/>
                <w:sz w:val="18"/>
                <w:szCs w:val="18"/>
              </w:rPr>
              <w:t>Friendliness and Civility       (September)</w:t>
            </w:r>
          </w:p>
          <w:p w:rsidR="005B6484" w:rsidRPr="00954395" w:rsidRDefault="005B6484" w:rsidP="005B6484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954395">
              <w:rPr>
                <w:rFonts w:cstheme="minorHAnsi"/>
                <w:sz w:val="18"/>
                <w:szCs w:val="18"/>
              </w:rPr>
              <w:t>Justice and Truthfulness      (October)</w:t>
            </w:r>
          </w:p>
          <w:p w:rsidR="005B6484" w:rsidRPr="00954395" w:rsidRDefault="005B6484" w:rsidP="005B6484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18"/>
                <w:szCs w:val="18"/>
              </w:rPr>
            </w:pPr>
            <w:r w:rsidRPr="00954395">
              <w:rPr>
                <w:rFonts w:cstheme="minorHAnsi"/>
                <w:sz w:val="18"/>
                <w:szCs w:val="18"/>
              </w:rPr>
              <w:t>Courage                                   (November)</w:t>
            </w:r>
          </w:p>
          <w:p w:rsidR="005B6484" w:rsidRPr="0057197D" w:rsidRDefault="005B6484" w:rsidP="005B6484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18"/>
                <w:szCs w:val="18"/>
              </w:rPr>
            </w:pPr>
            <w:r w:rsidRPr="00954395">
              <w:rPr>
                <w:rFonts w:cstheme="minorHAnsi"/>
                <w:sz w:val="18"/>
                <w:szCs w:val="18"/>
              </w:rPr>
              <w:t>Generosity                              (December)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CB1F16" w:rsidRPr="008100EA" w:rsidRDefault="00CB1F16" w:rsidP="00CB1F1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Cs/>
                <w:sz w:val="18"/>
                <w:szCs w:val="18"/>
              </w:rPr>
            </w:pPr>
            <w:r w:rsidRPr="008100EA">
              <w:rPr>
                <w:rFonts w:cstheme="minorHAnsi"/>
                <w:iCs/>
                <w:sz w:val="18"/>
                <w:szCs w:val="18"/>
              </w:rPr>
              <w:t>Gratitude                                       (January)</w:t>
            </w:r>
          </w:p>
          <w:p w:rsidR="00CB1F16" w:rsidRPr="008100EA" w:rsidRDefault="00CB1F16" w:rsidP="00CB1F1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iCs/>
                <w:sz w:val="18"/>
                <w:szCs w:val="18"/>
              </w:rPr>
            </w:pPr>
            <w:r w:rsidRPr="008100EA">
              <w:rPr>
                <w:rFonts w:cstheme="minorHAnsi"/>
                <w:iCs/>
                <w:sz w:val="18"/>
                <w:szCs w:val="18"/>
              </w:rPr>
              <w:t>Good Speech                                 (February)</w:t>
            </w:r>
          </w:p>
          <w:p w:rsidR="005B6484" w:rsidRPr="00CB1F16" w:rsidRDefault="00CB1F16" w:rsidP="00CB1F1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iCs/>
                <w:sz w:val="18"/>
                <w:szCs w:val="18"/>
              </w:rPr>
            </w:pPr>
            <w:r w:rsidRPr="00CB1F16">
              <w:rPr>
                <w:rFonts w:cstheme="minorHAnsi"/>
                <w:iCs/>
                <w:sz w:val="18"/>
                <w:szCs w:val="18"/>
              </w:rPr>
              <w:t>Good Temper                                (March)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5B6484" w:rsidRPr="0011565D" w:rsidRDefault="005B6484" w:rsidP="005B648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11565D">
              <w:rPr>
                <w:sz w:val="18"/>
                <w:szCs w:val="18"/>
              </w:rPr>
              <w:t>Self-Mastery                        (April and May)</w:t>
            </w:r>
          </w:p>
          <w:p w:rsidR="00F12FC3" w:rsidRPr="00F12FC3" w:rsidRDefault="005B6484" w:rsidP="00F12FC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8"/>
                <w:szCs w:val="18"/>
              </w:rPr>
            </w:pPr>
            <w:r w:rsidRPr="0011565D">
              <w:rPr>
                <w:sz w:val="18"/>
                <w:szCs w:val="18"/>
              </w:rPr>
              <w:t>Compassion                          (June)</w:t>
            </w:r>
          </w:p>
          <w:p w:rsidR="005B6484" w:rsidRPr="00F12FC3" w:rsidRDefault="005B6484" w:rsidP="00F12FC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sz w:val="18"/>
                <w:szCs w:val="18"/>
              </w:rPr>
            </w:pPr>
            <w:r w:rsidRPr="00F12FC3">
              <w:rPr>
                <w:sz w:val="18"/>
                <w:szCs w:val="18"/>
              </w:rPr>
              <w:t>Good Sense                           (July)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5B6484" w:rsidRPr="00E10FB1" w:rsidRDefault="005B6484" w:rsidP="005B6484">
            <w:pPr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3B5C61" w:rsidTr="00C02923">
        <w:trPr>
          <w:trHeight w:val="1036"/>
        </w:trPr>
        <w:tc>
          <w:tcPr>
            <w:tcW w:w="1276" w:type="dxa"/>
            <w:vAlign w:val="center"/>
          </w:tcPr>
          <w:p w:rsidR="003B5C61" w:rsidRDefault="003B5C61" w:rsidP="003B5C61">
            <w:r>
              <w:t>Skills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B5C61" w:rsidRPr="007D1B58" w:rsidRDefault="003B5C61" w:rsidP="003B5C6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7D1B58">
              <w:rPr>
                <w:rFonts w:cstheme="minorHAnsi"/>
                <w:sz w:val="18"/>
                <w:szCs w:val="18"/>
              </w:rPr>
              <w:t>Listening                                  (September)</w:t>
            </w:r>
          </w:p>
          <w:p w:rsidR="003B5C61" w:rsidRPr="007D1B58" w:rsidRDefault="003B5C61" w:rsidP="003B5C6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7D1B58">
              <w:rPr>
                <w:rFonts w:cstheme="minorHAnsi"/>
                <w:sz w:val="18"/>
                <w:szCs w:val="18"/>
              </w:rPr>
              <w:t>Leadership                               (October)</w:t>
            </w:r>
          </w:p>
          <w:p w:rsidR="003B5C61" w:rsidRPr="007D1B58" w:rsidRDefault="003B5C61" w:rsidP="003B5C6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7D1B58">
              <w:rPr>
                <w:rFonts w:cstheme="minorHAnsi"/>
                <w:sz w:val="18"/>
                <w:szCs w:val="18"/>
              </w:rPr>
              <w:t>Problem Solving                     (November)</w:t>
            </w:r>
          </w:p>
          <w:p w:rsidR="003B5C61" w:rsidRPr="007D1B58" w:rsidRDefault="003B5C61" w:rsidP="003B5C6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7D1B58">
              <w:rPr>
                <w:rFonts w:cstheme="minorHAnsi"/>
                <w:sz w:val="18"/>
                <w:szCs w:val="18"/>
              </w:rPr>
              <w:t>Creativity                                 (December)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B5C61" w:rsidRPr="008100EA" w:rsidRDefault="003B5C61" w:rsidP="003B5C6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Cs/>
                <w:sz w:val="18"/>
                <w:szCs w:val="18"/>
              </w:rPr>
            </w:pPr>
            <w:r w:rsidRPr="008100EA">
              <w:rPr>
                <w:rFonts w:cstheme="minorHAnsi"/>
                <w:iCs/>
                <w:sz w:val="18"/>
                <w:szCs w:val="18"/>
              </w:rPr>
              <w:t>Staying Positive                         (January)</w:t>
            </w:r>
          </w:p>
          <w:p w:rsidR="003B5C61" w:rsidRPr="008100EA" w:rsidRDefault="003B5C61" w:rsidP="003B5C6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Cs/>
                <w:sz w:val="18"/>
                <w:szCs w:val="18"/>
              </w:rPr>
            </w:pPr>
            <w:r w:rsidRPr="008100EA">
              <w:rPr>
                <w:rFonts w:cstheme="minorHAnsi"/>
                <w:iCs/>
                <w:sz w:val="18"/>
                <w:szCs w:val="18"/>
              </w:rPr>
              <w:t>Speaking                                      (February)</w:t>
            </w:r>
          </w:p>
          <w:p w:rsidR="003B5C61" w:rsidRPr="008100EA" w:rsidRDefault="003B5C61" w:rsidP="003B5C6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iCs/>
                <w:sz w:val="18"/>
                <w:szCs w:val="18"/>
              </w:rPr>
            </w:pPr>
            <w:r w:rsidRPr="008100EA">
              <w:rPr>
                <w:rFonts w:cstheme="minorHAnsi"/>
                <w:iCs/>
                <w:sz w:val="18"/>
                <w:szCs w:val="18"/>
              </w:rPr>
              <w:t>Staying Positive                          (March)</w:t>
            </w:r>
            <w:r>
              <w:rPr>
                <w:rFonts w:cstheme="minorHAnsi"/>
                <w:b/>
                <w:iCs/>
                <w:sz w:val="18"/>
                <w:szCs w:val="18"/>
              </w:rPr>
              <w:t xml:space="preserve">  </w:t>
            </w:r>
          </w:p>
          <w:p w:rsidR="003B5C61" w:rsidRPr="001F6B90" w:rsidRDefault="003B5C61" w:rsidP="001F6B90">
            <w:pPr>
              <w:rPr>
                <w:rFonts w:cstheme="minorHAnsi"/>
                <w:b/>
                <w:iCs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1F6B90" w:rsidRPr="0011565D" w:rsidRDefault="001F6B90" w:rsidP="001F6B90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11565D">
              <w:rPr>
                <w:sz w:val="18"/>
                <w:szCs w:val="18"/>
              </w:rPr>
              <w:t>Aiming High</w:t>
            </w:r>
            <w:r>
              <w:rPr>
                <w:sz w:val="18"/>
                <w:szCs w:val="18"/>
              </w:rPr>
              <w:t xml:space="preserve">                          (April and May)</w:t>
            </w:r>
          </w:p>
          <w:p w:rsidR="001F6B90" w:rsidRPr="0011565D" w:rsidRDefault="001F6B90" w:rsidP="001F6B90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11565D">
              <w:rPr>
                <w:sz w:val="18"/>
                <w:szCs w:val="18"/>
              </w:rPr>
              <w:t>Speaking</w:t>
            </w:r>
            <w:r>
              <w:rPr>
                <w:sz w:val="18"/>
                <w:szCs w:val="18"/>
              </w:rPr>
              <w:t xml:space="preserve">                                (June)</w:t>
            </w:r>
          </w:p>
          <w:p w:rsidR="001F6B90" w:rsidRPr="0011565D" w:rsidRDefault="001F6B90" w:rsidP="001F6B90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11565D">
              <w:rPr>
                <w:sz w:val="18"/>
                <w:szCs w:val="18"/>
              </w:rPr>
              <w:t>Teamwork</w:t>
            </w:r>
            <w:r>
              <w:rPr>
                <w:sz w:val="18"/>
                <w:szCs w:val="18"/>
              </w:rPr>
              <w:t xml:space="preserve">                             (July)</w:t>
            </w:r>
          </w:p>
          <w:p w:rsidR="003B5C61" w:rsidRDefault="003B5C61" w:rsidP="003B5C6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B5C61" w:rsidRPr="00E10FB1" w:rsidRDefault="003B5C61" w:rsidP="003B5C61">
            <w:pPr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C1298A" w:rsidTr="00C02923">
        <w:trPr>
          <w:trHeight w:val="1036"/>
        </w:trPr>
        <w:tc>
          <w:tcPr>
            <w:tcW w:w="1276" w:type="dxa"/>
            <w:vAlign w:val="center"/>
          </w:tcPr>
          <w:p w:rsidR="00C1298A" w:rsidRPr="000853F7" w:rsidRDefault="00C1298A" w:rsidP="003B5C61">
            <w:r>
              <w:t>Topic Title</w:t>
            </w:r>
            <w:r w:rsidRPr="000853F7">
              <w:t xml:space="preserve"> &amp; </w:t>
            </w:r>
            <w:r>
              <w:t>D</w:t>
            </w:r>
            <w:r w:rsidRPr="000853F7">
              <w:t>escription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1298A" w:rsidRPr="00471917" w:rsidRDefault="00C1298A" w:rsidP="003B5C61">
            <w:pPr>
              <w:jc w:val="both"/>
              <w:rPr>
                <w:rFonts w:cstheme="minorHAnsi"/>
                <w:b/>
                <w:sz w:val="18"/>
                <w:szCs w:val="18"/>
              </w:rPr>
            </w:pPr>
            <w:r w:rsidRPr="00471917">
              <w:rPr>
                <w:rFonts w:cstheme="minorHAnsi"/>
                <w:b/>
                <w:sz w:val="18"/>
                <w:szCs w:val="18"/>
              </w:rPr>
              <w:t>Diwali Tea Light</w:t>
            </w:r>
          </w:p>
          <w:p w:rsidR="00C1298A" w:rsidRPr="00471917" w:rsidRDefault="00C1298A" w:rsidP="003B5C61">
            <w:pPr>
              <w:jc w:val="both"/>
              <w:rPr>
                <w:rFonts w:cstheme="minorHAnsi"/>
                <w:sz w:val="18"/>
                <w:szCs w:val="18"/>
              </w:rPr>
            </w:pPr>
            <w:r w:rsidRPr="00471917">
              <w:rPr>
                <w:rFonts w:cstheme="minorHAnsi"/>
                <w:sz w:val="18"/>
                <w:szCs w:val="18"/>
              </w:rPr>
              <w:t xml:space="preserve">Looking at the festival of light and creating a tea light </w:t>
            </w:r>
            <w:r w:rsidR="00692147">
              <w:rPr>
                <w:rFonts w:cstheme="minorHAnsi"/>
                <w:sz w:val="18"/>
                <w:szCs w:val="18"/>
              </w:rPr>
              <w:t>using pattern and embellishment to decorate</w:t>
            </w:r>
          </w:p>
          <w:p w:rsidR="00692147" w:rsidRPr="00471917" w:rsidRDefault="00692147" w:rsidP="00692147">
            <w:pPr>
              <w:jc w:val="both"/>
              <w:rPr>
                <w:rFonts w:cstheme="minorHAnsi"/>
                <w:b/>
                <w:sz w:val="18"/>
                <w:szCs w:val="18"/>
              </w:rPr>
            </w:pPr>
            <w:r w:rsidRPr="00471917">
              <w:rPr>
                <w:rFonts w:cstheme="minorHAnsi"/>
                <w:b/>
                <w:sz w:val="18"/>
                <w:szCs w:val="18"/>
              </w:rPr>
              <w:t>Indian Design &amp; Patterns</w:t>
            </w:r>
          </w:p>
          <w:p w:rsidR="00692147" w:rsidRPr="00471917" w:rsidRDefault="00692147" w:rsidP="00692147">
            <w:pPr>
              <w:jc w:val="both"/>
              <w:rPr>
                <w:rFonts w:cstheme="minorHAnsi"/>
                <w:sz w:val="18"/>
                <w:szCs w:val="18"/>
              </w:rPr>
            </w:pPr>
            <w:r w:rsidRPr="00471917">
              <w:rPr>
                <w:rFonts w:cstheme="minorHAnsi"/>
                <w:sz w:val="18"/>
                <w:szCs w:val="18"/>
              </w:rPr>
              <w:t>Looking at traditional Indian patterns in architecture and textiles</w:t>
            </w:r>
          </w:p>
          <w:p w:rsidR="00C1298A" w:rsidRPr="00471917" w:rsidRDefault="00C1298A" w:rsidP="003B5C61">
            <w:pPr>
              <w:jc w:val="both"/>
              <w:rPr>
                <w:rFonts w:cstheme="minorHAnsi"/>
                <w:b/>
                <w:sz w:val="18"/>
                <w:szCs w:val="18"/>
              </w:rPr>
            </w:pPr>
            <w:r w:rsidRPr="00471917">
              <w:rPr>
                <w:rFonts w:cstheme="minorHAnsi"/>
                <w:b/>
                <w:sz w:val="18"/>
                <w:szCs w:val="18"/>
              </w:rPr>
              <w:t>Mandala Design</w:t>
            </w:r>
            <w:r>
              <w:rPr>
                <w:rFonts w:cstheme="minorHAnsi"/>
                <w:b/>
                <w:sz w:val="18"/>
                <w:szCs w:val="18"/>
              </w:rPr>
              <w:t xml:space="preserve"> &amp; Embroidery</w:t>
            </w:r>
          </w:p>
          <w:p w:rsidR="00C1298A" w:rsidRPr="00471917" w:rsidRDefault="00C1298A" w:rsidP="003B5C61">
            <w:pPr>
              <w:jc w:val="both"/>
              <w:rPr>
                <w:rFonts w:cstheme="minorHAnsi"/>
                <w:sz w:val="18"/>
                <w:szCs w:val="18"/>
              </w:rPr>
            </w:pPr>
            <w:r w:rsidRPr="00471917">
              <w:rPr>
                <w:rFonts w:cstheme="minorHAnsi"/>
                <w:sz w:val="18"/>
                <w:szCs w:val="18"/>
              </w:rPr>
              <w:t>Design a mandala pattern</w:t>
            </w:r>
          </w:p>
          <w:p w:rsidR="00C1298A" w:rsidRDefault="00C1298A" w:rsidP="003B5C61">
            <w:pPr>
              <w:jc w:val="both"/>
              <w:rPr>
                <w:rFonts w:cstheme="minorHAnsi"/>
                <w:iCs/>
                <w:sz w:val="18"/>
                <w:szCs w:val="18"/>
              </w:rPr>
            </w:pPr>
            <w:r w:rsidRPr="00471917">
              <w:rPr>
                <w:rFonts w:cstheme="minorHAnsi"/>
                <w:iCs/>
                <w:sz w:val="18"/>
                <w:szCs w:val="18"/>
              </w:rPr>
              <w:t>Hand embroider mandala design</w:t>
            </w:r>
          </w:p>
          <w:p w:rsidR="00C1298A" w:rsidRDefault="00C1298A" w:rsidP="003B5C61">
            <w:pPr>
              <w:jc w:val="both"/>
              <w:rPr>
                <w:rFonts w:cstheme="minorHAnsi"/>
                <w:iCs/>
                <w:sz w:val="18"/>
                <w:szCs w:val="18"/>
              </w:rPr>
            </w:pPr>
          </w:p>
          <w:p w:rsidR="00C1298A" w:rsidRPr="0077059D" w:rsidRDefault="00C1298A" w:rsidP="003B5C61">
            <w:pPr>
              <w:jc w:val="both"/>
              <w:rPr>
                <w:rFonts w:cstheme="minorHAnsi"/>
                <w:iCs/>
                <w:sz w:val="18"/>
                <w:szCs w:val="18"/>
              </w:rPr>
            </w:pP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1298A" w:rsidRPr="00C1298A" w:rsidRDefault="00C1298A" w:rsidP="00C1298A">
            <w:pPr>
              <w:rPr>
                <w:rFonts w:cstheme="minorHAnsi"/>
                <w:b/>
                <w:sz w:val="18"/>
                <w:szCs w:val="18"/>
              </w:rPr>
            </w:pPr>
            <w:r w:rsidRPr="00C1298A">
              <w:rPr>
                <w:rFonts w:cstheme="minorHAnsi"/>
                <w:b/>
                <w:sz w:val="18"/>
                <w:szCs w:val="18"/>
              </w:rPr>
              <w:t>Portraiture &amp; Understanding Art</w:t>
            </w:r>
          </w:p>
          <w:p w:rsidR="00F96EF1" w:rsidRPr="00C1298A" w:rsidRDefault="00C1298A" w:rsidP="00C1298A">
            <w:pPr>
              <w:rPr>
                <w:rFonts w:cstheme="minorHAnsi"/>
                <w:sz w:val="18"/>
                <w:szCs w:val="18"/>
              </w:rPr>
            </w:pPr>
            <w:r w:rsidRPr="00C1298A">
              <w:rPr>
                <w:rFonts w:cstheme="minorHAnsi"/>
                <w:sz w:val="18"/>
                <w:szCs w:val="18"/>
              </w:rPr>
              <w:t>Understanding portrait proportions</w:t>
            </w:r>
          </w:p>
          <w:p w:rsidR="00C1298A" w:rsidRPr="00C1298A" w:rsidRDefault="00C1298A" w:rsidP="00C1298A">
            <w:pPr>
              <w:rPr>
                <w:rFonts w:cstheme="minorHAnsi"/>
                <w:b/>
                <w:sz w:val="18"/>
                <w:szCs w:val="18"/>
              </w:rPr>
            </w:pPr>
            <w:r w:rsidRPr="00C1298A">
              <w:rPr>
                <w:rFonts w:cstheme="minorHAnsi"/>
                <w:b/>
                <w:sz w:val="18"/>
                <w:szCs w:val="18"/>
              </w:rPr>
              <w:t xml:space="preserve">Abstract Portraiture </w:t>
            </w:r>
            <w:proofErr w:type="spellStart"/>
            <w:r w:rsidRPr="00C1298A">
              <w:rPr>
                <w:rFonts w:cstheme="minorHAnsi"/>
                <w:b/>
                <w:sz w:val="18"/>
                <w:szCs w:val="18"/>
              </w:rPr>
              <w:t>Hundertwasser</w:t>
            </w:r>
            <w:proofErr w:type="spellEnd"/>
          </w:p>
          <w:p w:rsidR="00F96EF1" w:rsidRPr="00C1298A" w:rsidRDefault="00C1298A" w:rsidP="00C1298A">
            <w:pPr>
              <w:rPr>
                <w:rFonts w:cstheme="minorHAnsi"/>
                <w:sz w:val="18"/>
                <w:szCs w:val="18"/>
              </w:rPr>
            </w:pPr>
            <w:r w:rsidRPr="00C1298A">
              <w:rPr>
                <w:rFonts w:cstheme="minorHAnsi"/>
                <w:sz w:val="18"/>
                <w:szCs w:val="18"/>
              </w:rPr>
              <w:t>Understanding abstraction in portraiture.</w:t>
            </w:r>
          </w:p>
          <w:p w:rsidR="00DD46DD" w:rsidRPr="00C1298A" w:rsidRDefault="00DD46DD" w:rsidP="00DD46DD">
            <w:pPr>
              <w:rPr>
                <w:rFonts w:cstheme="minorHAnsi"/>
                <w:b/>
                <w:sz w:val="18"/>
                <w:szCs w:val="18"/>
              </w:rPr>
            </w:pPr>
            <w:r w:rsidRPr="00C1298A">
              <w:rPr>
                <w:rFonts w:cstheme="minorHAnsi"/>
                <w:b/>
                <w:sz w:val="18"/>
                <w:szCs w:val="18"/>
              </w:rPr>
              <w:t>Observational Skull Drawing</w:t>
            </w:r>
          </w:p>
          <w:p w:rsidR="00DD46DD" w:rsidRPr="00DD46DD" w:rsidRDefault="00DD46DD" w:rsidP="00DD46DD">
            <w:pPr>
              <w:rPr>
                <w:rFonts w:cstheme="minorHAnsi"/>
                <w:sz w:val="18"/>
                <w:szCs w:val="18"/>
              </w:rPr>
            </w:pPr>
            <w:r w:rsidRPr="00C1298A">
              <w:rPr>
                <w:rFonts w:cstheme="minorHAnsi"/>
                <w:sz w:val="18"/>
                <w:szCs w:val="18"/>
              </w:rPr>
              <w:t>Drawing a skull from observation and adding tone</w:t>
            </w:r>
          </w:p>
          <w:p w:rsidR="00DD46DD" w:rsidRPr="00C1298A" w:rsidRDefault="00DD46DD" w:rsidP="00DD46DD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C1298A">
              <w:rPr>
                <w:rFonts w:cstheme="minorHAnsi"/>
                <w:b/>
                <w:iCs/>
                <w:sz w:val="18"/>
                <w:szCs w:val="18"/>
              </w:rPr>
              <w:t>Day of the Dead Festival Masks</w:t>
            </w:r>
            <w:r>
              <w:rPr>
                <w:rFonts w:cstheme="minorHAnsi"/>
                <w:b/>
                <w:iCs/>
                <w:sz w:val="18"/>
                <w:szCs w:val="18"/>
              </w:rPr>
              <w:t xml:space="preserve"> 2D</w:t>
            </w:r>
          </w:p>
          <w:p w:rsidR="00DD46DD" w:rsidRPr="00C1298A" w:rsidRDefault="00DD46DD" w:rsidP="00DD46DD">
            <w:pPr>
              <w:rPr>
                <w:rFonts w:cstheme="minorHAnsi"/>
                <w:iCs/>
                <w:sz w:val="18"/>
                <w:szCs w:val="18"/>
              </w:rPr>
            </w:pPr>
            <w:r w:rsidRPr="00C1298A">
              <w:rPr>
                <w:rFonts w:cstheme="minorHAnsi"/>
                <w:iCs/>
                <w:sz w:val="18"/>
                <w:szCs w:val="18"/>
              </w:rPr>
              <w:t>Draw a mask influenced by Day of the Dead festival</w:t>
            </w:r>
          </w:p>
          <w:p w:rsidR="00C1298A" w:rsidRPr="00BB6062" w:rsidRDefault="00C1298A" w:rsidP="00C56D60">
            <w:pPr>
              <w:rPr>
                <w:rFonts w:cstheme="minorHAnsi"/>
                <w:iCs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DD46DD" w:rsidRPr="00C1298A" w:rsidRDefault="00DD46DD" w:rsidP="00DD46DD">
            <w:pPr>
              <w:rPr>
                <w:rFonts w:cstheme="minorHAnsi"/>
                <w:b/>
                <w:sz w:val="18"/>
                <w:szCs w:val="18"/>
              </w:rPr>
            </w:pPr>
            <w:r w:rsidRPr="00C1298A">
              <w:rPr>
                <w:rFonts w:cstheme="minorHAnsi"/>
                <w:b/>
                <w:sz w:val="18"/>
                <w:szCs w:val="18"/>
              </w:rPr>
              <w:t>Natural Forms</w:t>
            </w:r>
          </w:p>
          <w:p w:rsidR="00C1298A" w:rsidRDefault="00DD46DD" w:rsidP="00DD46DD">
            <w:pPr>
              <w:rPr>
                <w:rFonts w:cstheme="minorHAnsi"/>
                <w:iCs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bservational drawings using</w:t>
            </w:r>
            <w:r w:rsidRPr="00C1298A">
              <w:rPr>
                <w:rFonts w:cstheme="minorHAnsi"/>
                <w:sz w:val="18"/>
                <w:szCs w:val="18"/>
              </w:rPr>
              <w:t xml:space="preserve"> pen and wash/ watercolour</w:t>
            </w:r>
            <w:r>
              <w:rPr>
                <w:rFonts w:cstheme="minorHAnsi"/>
                <w:sz w:val="18"/>
                <w:szCs w:val="18"/>
              </w:rPr>
              <w:t xml:space="preserve">, </w:t>
            </w:r>
            <w:r w:rsidRPr="00C1298A">
              <w:rPr>
                <w:rFonts w:cstheme="minorHAnsi"/>
                <w:iCs/>
                <w:sz w:val="18"/>
                <w:szCs w:val="18"/>
              </w:rPr>
              <w:t>chalk and charcoal</w:t>
            </w:r>
          </w:p>
          <w:p w:rsidR="00D7233A" w:rsidRDefault="00D7233A" w:rsidP="00DD46DD">
            <w:pPr>
              <w:rPr>
                <w:rFonts w:cstheme="minorHAnsi"/>
                <w:iCs/>
                <w:sz w:val="18"/>
                <w:szCs w:val="18"/>
              </w:rPr>
            </w:pPr>
            <w:r w:rsidRPr="00D7233A">
              <w:rPr>
                <w:rFonts w:cstheme="minorHAnsi"/>
                <w:b/>
                <w:iCs/>
                <w:sz w:val="18"/>
                <w:szCs w:val="18"/>
              </w:rPr>
              <w:t xml:space="preserve">Karl </w:t>
            </w:r>
            <w:proofErr w:type="spellStart"/>
            <w:r w:rsidRPr="00D7233A">
              <w:rPr>
                <w:rFonts w:cstheme="minorHAnsi"/>
                <w:b/>
                <w:iCs/>
                <w:sz w:val="18"/>
                <w:szCs w:val="18"/>
              </w:rPr>
              <w:t>Blossfeldt</w:t>
            </w:r>
            <w:proofErr w:type="spellEnd"/>
            <w:r>
              <w:rPr>
                <w:rFonts w:cstheme="minorHAnsi"/>
                <w:iCs/>
                <w:sz w:val="18"/>
                <w:szCs w:val="18"/>
              </w:rPr>
              <w:t xml:space="preserve"> </w:t>
            </w:r>
          </w:p>
          <w:p w:rsidR="00D7233A" w:rsidRDefault="00D7233A" w:rsidP="00DD46DD">
            <w:pPr>
              <w:rPr>
                <w:rFonts w:cstheme="minorHAnsi"/>
                <w:iCs/>
                <w:sz w:val="18"/>
                <w:szCs w:val="18"/>
              </w:rPr>
            </w:pPr>
            <w:r>
              <w:rPr>
                <w:rFonts w:cstheme="minorHAnsi"/>
                <w:iCs/>
                <w:sz w:val="18"/>
                <w:szCs w:val="18"/>
              </w:rPr>
              <w:t>Natural form, grid transfer and enlarge.</w:t>
            </w:r>
          </w:p>
          <w:p w:rsidR="00D7233A" w:rsidRDefault="00D7233A" w:rsidP="00DD46DD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D7233A">
              <w:rPr>
                <w:rFonts w:cstheme="minorHAnsi"/>
                <w:b/>
                <w:iCs/>
                <w:sz w:val="18"/>
                <w:szCs w:val="18"/>
              </w:rPr>
              <w:t>Tonal Patterns</w:t>
            </w:r>
          </w:p>
          <w:p w:rsidR="00D7233A" w:rsidRPr="00D7233A" w:rsidRDefault="00D7233A" w:rsidP="00DD46DD">
            <w:pPr>
              <w:rPr>
                <w:rFonts w:cstheme="minorHAnsi"/>
                <w:sz w:val="18"/>
                <w:szCs w:val="18"/>
              </w:rPr>
            </w:pPr>
            <w:r w:rsidRPr="00D7233A">
              <w:rPr>
                <w:rFonts w:cstheme="minorHAnsi"/>
                <w:iCs/>
                <w:sz w:val="18"/>
                <w:szCs w:val="18"/>
              </w:rPr>
              <w:t xml:space="preserve">Looking at the work of Ian </w:t>
            </w:r>
            <w:proofErr w:type="spellStart"/>
            <w:r w:rsidRPr="00D7233A">
              <w:rPr>
                <w:rFonts w:cstheme="minorHAnsi"/>
                <w:iCs/>
                <w:sz w:val="18"/>
                <w:szCs w:val="18"/>
              </w:rPr>
              <w:t>Macarther</w:t>
            </w:r>
            <w:proofErr w:type="spellEnd"/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1298A" w:rsidRPr="00E10FB1" w:rsidRDefault="00C1298A" w:rsidP="003B5C61">
            <w:pPr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3401F0" w:rsidRPr="00FF29C9" w:rsidTr="00C02923">
        <w:trPr>
          <w:trHeight w:val="907"/>
        </w:trPr>
        <w:tc>
          <w:tcPr>
            <w:tcW w:w="1276" w:type="dxa"/>
            <w:vAlign w:val="center"/>
          </w:tcPr>
          <w:p w:rsidR="003401F0" w:rsidRDefault="003401F0" w:rsidP="003B5C61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>Links to Program of Study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401F0" w:rsidRPr="003401F0" w:rsidRDefault="003401F0" w:rsidP="003401F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8"/>
                <w:szCs w:val="18"/>
              </w:rPr>
            </w:pPr>
            <w:r w:rsidRPr="003401F0">
              <w:rPr>
                <w:sz w:val="20"/>
                <w:szCs w:val="20"/>
              </w:rPr>
              <w:t>about the history of art, craft, design and architecture, including periods, styles and major movements from ancient times up to the present day.</w:t>
            </w:r>
          </w:p>
          <w:p w:rsidR="003401F0" w:rsidRPr="003401F0" w:rsidRDefault="003401F0" w:rsidP="003401F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8"/>
                <w:szCs w:val="18"/>
              </w:rPr>
            </w:pPr>
            <w:r w:rsidRPr="003401F0">
              <w:rPr>
                <w:sz w:val="20"/>
                <w:szCs w:val="20"/>
              </w:rPr>
              <w:t>about the history of art, craft, design and architecture, including periods, styles and major movements from ancient times up to the present day.</w:t>
            </w:r>
          </w:p>
          <w:p w:rsidR="003401F0" w:rsidRPr="003401F0" w:rsidRDefault="003401F0" w:rsidP="003401F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8"/>
                <w:szCs w:val="18"/>
              </w:rPr>
            </w:pPr>
            <w:r w:rsidRPr="003401F0">
              <w:rPr>
                <w:sz w:val="20"/>
                <w:szCs w:val="20"/>
              </w:rPr>
              <w:t>become proficient in drawing, painting, sculpture and other art, craft and design techniques</w:t>
            </w:r>
          </w:p>
          <w:p w:rsidR="003401F0" w:rsidRPr="003401F0" w:rsidRDefault="003401F0" w:rsidP="003401F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8"/>
                <w:szCs w:val="18"/>
              </w:rPr>
            </w:pPr>
            <w:r w:rsidRPr="003401F0">
              <w:rPr>
                <w:sz w:val="20"/>
                <w:szCs w:val="20"/>
              </w:rPr>
              <w:t>to analyse and evaluate their own work, and that of others, in order to strengthen the visual impact or applications of their work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401F0" w:rsidRPr="003401F0" w:rsidRDefault="003401F0" w:rsidP="003401F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0"/>
                <w:szCs w:val="20"/>
              </w:rPr>
            </w:pPr>
            <w:r w:rsidRPr="003401F0">
              <w:rPr>
                <w:sz w:val="20"/>
                <w:szCs w:val="20"/>
              </w:rPr>
              <w:t>to use a range of techniques to record their observations in sketchbooks, journals and other media as a basis for exploring their ideas</w:t>
            </w:r>
          </w:p>
          <w:p w:rsidR="003401F0" w:rsidRPr="003401F0" w:rsidRDefault="003401F0" w:rsidP="003401F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0"/>
                <w:szCs w:val="20"/>
              </w:rPr>
            </w:pPr>
            <w:r w:rsidRPr="003401F0">
              <w:rPr>
                <w:sz w:val="20"/>
                <w:szCs w:val="20"/>
              </w:rPr>
              <w:t>to use a range of techniques to record their observations in sketchbooks, journals and other media as a basis for exploring their ideas</w:t>
            </w:r>
          </w:p>
          <w:p w:rsidR="003401F0" w:rsidRPr="003401F0" w:rsidRDefault="003401F0" w:rsidP="003401F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0"/>
                <w:szCs w:val="20"/>
              </w:rPr>
            </w:pPr>
            <w:r w:rsidRPr="003401F0">
              <w:rPr>
                <w:sz w:val="20"/>
                <w:szCs w:val="20"/>
              </w:rPr>
              <w:t>to use a range of techniques and media, including painting</w:t>
            </w:r>
          </w:p>
          <w:p w:rsidR="003401F0" w:rsidRPr="003401F0" w:rsidRDefault="003401F0" w:rsidP="003401F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0"/>
                <w:szCs w:val="20"/>
              </w:rPr>
            </w:pPr>
            <w:r w:rsidRPr="003401F0">
              <w:rPr>
                <w:sz w:val="20"/>
                <w:szCs w:val="20"/>
              </w:rPr>
              <w:t>produce creative work, exploring their ideas and recording their experiences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3401F0" w:rsidRPr="003401F0" w:rsidRDefault="003401F0" w:rsidP="003401F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8"/>
                <w:szCs w:val="18"/>
              </w:rPr>
            </w:pPr>
            <w:r w:rsidRPr="003401F0">
              <w:rPr>
                <w:sz w:val="20"/>
                <w:szCs w:val="20"/>
              </w:rPr>
              <w:t>about the history of art, craft, design and architecture, including periods, styles and major movements from ancient times up to the present day.</w:t>
            </w:r>
          </w:p>
          <w:p w:rsidR="003401F0" w:rsidRPr="003401F0" w:rsidRDefault="003401F0" w:rsidP="003401F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8"/>
                <w:szCs w:val="18"/>
              </w:rPr>
            </w:pPr>
            <w:r w:rsidRPr="003401F0">
              <w:rPr>
                <w:sz w:val="20"/>
                <w:szCs w:val="20"/>
              </w:rPr>
              <w:t>about the history of art, craft, design and architecture, including periods, styles and major movements from ancient times up to the present day.</w:t>
            </w:r>
          </w:p>
          <w:p w:rsidR="003401F0" w:rsidRPr="003401F0" w:rsidRDefault="003401F0" w:rsidP="003401F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8"/>
                <w:szCs w:val="18"/>
              </w:rPr>
            </w:pPr>
            <w:r w:rsidRPr="003401F0">
              <w:rPr>
                <w:sz w:val="20"/>
                <w:szCs w:val="20"/>
              </w:rPr>
              <w:t>to use a range of techniques and media, including painting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401F0" w:rsidRPr="00FF29C9" w:rsidRDefault="003401F0" w:rsidP="003B5C61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D0FA4" w:rsidTr="00C02923">
        <w:trPr>
          <w:trHeight w:val="1036"/>
        </w:trPr>
        <w:tc>
          <w:tcPr>
            <w:tcW w:w="1276" w:type="dxa"/>
            <w:vMerge w:val="restart"/>
            <w:vAlign w:val="center"/>
          </w:tcPr>
          <w:p w:rsidR="009D0FA4" w:rsidRPr="000853F7" w:rsidRDefault="00B7232A" w:rsidP="003B5C61">
            <w:r>
              <w:t xml:space="preserve">Sequencing </w:t>
            </w:r>
          </w:p>
        </w:tc>
        <w:tc>
          <w:tcPr>
            <w:tcW w:w="5135" w:type="dxa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:rsidR="00770E9B" w:rsidRDefault="00770E9B" w:rsidP="00770E9B">
            <w:pPr>
              <w:pStyle w:val="ListParagraph"/>
              <w:rPr>
                <w:rFonts w:cstheme="minorHAnsi"/>
                <w:sz w:val="18"/>
                <w:szCs w:val="18"/>
                <w:highlight w:val="yellow"/>
              </w:rPr>
            </w:pPr>
          </w:p>
          <w:p w:rsidR="009D0FA4" w:rsidRPr="007D1B58" w:rsidRDefault="009D0FA4" w:rsidP="00BD7D7F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8"/>
                <w:szCs w:val="18"/>
                <w:highlight w:val="yellow"/>
              </w:rPr>
            </w:pPr>
            <w:r w:rsidRPr="007D1B58">
              <w:rPr>
                <w:rFonts w:cstheme="minorHAnsi"/>
                <w:sz w:val="18"/>
                <w:szCs w:val="18"/>
                <w:highlight w:val="yellow"/>
              </w:rPr>
              <w:t>Develop</w:t>
            </w:r>
          </w:p>
          <w:p w:rsidR="009D0FA4" w:rsidRPr="007D1B58" w:rsidRDefault="009D0FA4" w:rsidP="00BD7D7F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rFonts w:cstheme="minorHAnsi"/>
                <w:sz w:val="18"/>
                <w:szCs w:val="18"/>
                <w:highlight w:val="yellow"/>
              </w:rPr>
              <w:t>Investigate resources</w:t>
            </w:r>
          </w:p>
          <w:p w:rsidR="009D0FA4" w:rsidRPr="007D1B58" w:rsidRDefault="00AC5F5D" w:rsidP="00BD7D7F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rFonts w:cstheme="minorHAnsi"/>
                <w:sz w:val="18"/>
                <w:szCs w:val="18"/>
                <w:highlight w:val="yellow"/>
              </w:rPr>
              <w:t>Exploring pattern</w:t>
            </w:r>
          </w:p>
          <w:p w:rsidR="009D0FA4" w:rsidRPr="007D1B58" w:rsidRDefault="009D0FA4" w:rsidP="00BD7D7F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18"/>
                <w:szCs w:val="18"/>
                <w:highlight w:val="yellow"/>
              </w:rPr>
            </w:pPr>
            <w:r w:rsidRPr="007D1B58">
              <w:rPr>
                <w:rFonts w:cstheme="minorHAnsi"/>
                <w:sz w:val="18"/>
                <w:szCs w:val="18"/>
                <w:highlight w:val="yellow"/>
              </w:rPr>
              <w:t>Colour Theory</w:t>
            </w:r>
          </w:p>
          <w:p w:rsidR="009D0FA4" w:rsidRDefault="009D0FA4" w:rsidP="00BD7D7F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8"/>
                <w:szCs w:val="18"/>
                <w:highlight w:val="green"/>
              </w:rPr>
            </w:pPr>
            <w:r w:rsidRPr="007D1B58">
              <w:rPr>
                <w:rFonts w:cstheme="minorHAnsi"/>
                <w:sz w:val="18"/>
                <w:szCs w:val="18"/>
                <w:highlight w:val="green"/>
              </w:rPr>
              <w:t>Refine</w:t>
            </w:r>
          </w:p>
          <w:p w:rsidR="00FB3ABA" w:rsidRPr="007D1B58" w:rsidRDefault="00FB3ABA" w:rsidP="00FB3AB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18"/>
                <w:szCs w:val="18"/>
                <w:highlight w:val="green"/>
              </w:rPr>
            </w:pPr>
            <w:r>
              <w:rPr>
                <w:rFonts w:cstheme="minorHAnsi"/>
                <w:sz w:val="18"/>
                <w:szCs w:val="18"/>
                <w:highlight w:val="green"/>
              </w:rPr>
              <w:t>3D material</w:t>
            </w:r>
          </w:p>
          <w:p w:rsidR="009D0FA4" w:rsidRPr="00E01043" w:rsidRDefault="009D0FA4" w:rsidP="00BD7D7F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8"/>
                <w:szCs w:val="18"/>
                <w:highlight w:val="cyan"/>
              </w:rPr>
            </w:pPr>
            <w:r w:rsidRPr="007D1B58">
              <w:rPr>
                <w:rFonts w:cstheme="minorHAnsi"/>
                <w:sz w:val="18"/>
                <w:szCs w:val="18"/>
                <w:highlight w:val="cyan"/>
              </w:rPr>
              <w:t>Present</w:t>
            </w:r>
          </w:p>
          <w:p w:rsidR="00E01043" w:rsidRPr="00E01043" w:rsidRDefault="009D0FA4" w:rsidP="00BD7D7F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8"/>
                <w:szCs w:val="18"/>
              </w:rPr>
            </w:pPr>
            <w:r w:rsidRPr="00E01043">
              <w:rPr>
                <w:rFonts w:cstheme="minorHAnsi"/>
                <w:sz w:val="18"/>
                <w:szCs w:val="18"/>
                <w:highlight w:val="cyan"/>
              </w:rPr>
              <w:t>Final Outcome</w:t>
            </w:r>
            <w:r w:rsidR="00E01043" w:rsidRPr="00E01043">
              <w:rPr>
                <w:rFonts w:cstheme="minorHAnsi"/>
                <w:sz w:val="18"/>
                <w:szCs w:val="18"/>
                <w:highlight w:val="cyan"/>
              </w:rPr>
              <w:t xml:space="preserve"> </w:t>
            </w:r>
          </w:p>
          <w:p w:rsidR="009D0FA4" w:rsidRPr="00BD7D7F" w:rsidRDefault="00E01043" w:rsidP="00BD7D7F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8"/>
                <w:szCs w:val="18"/>
              </w:rPr>
            </w:pPr>
            <w:r w:rsidRPr="00E01043">
              <w:rPr>
                <w:rFonts w:cstheme="minorHAnsi"/>
                <w:sz w:val="18"/>
                <w:szCs w:val="18"/>
                <w:highlight w:val="cyan"/>
              </w:rPr>
              <w:t>sketchbook</w:t>
            </w:r>
          </w:p>
        </w:tc>
        <w:tc>
          <w:tcPr>
            <w:tcW w:w="535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9D0FA4" w:rsidRDefault="009D0FA4" w:rsidP="0058799C">
            <w:pPr>
              <w:rPr>
                <w:rFonts w:cstheme="minorHAnsi"/>
                <w:sz w:val="18"/>
                <w:szCs w:val="18"/>
              </w:rPr>
            </w:pPr>
          </w:p>
          <w:p w:rsidR="00FB3ABA" w:rsidRDefault="00FB3ABA" w:rsidP="00FB3ABA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8"/>
                <w:szCs w:val="18"/>
                <w:highlight w:val="green"/>
              </w:rPr>
            </w:pPr>
            <w:r w:rsidRPr="00FB3ABA">
              <w:rPr>
                <w:rFonts w:cstheme="minorHAnsi"/>
                <w:sz w:val="18"/>
                <w:szCs w:val="18"/>
                <w:highlight w:val="green"/>
              </w:rPr>
              <w:t>Refine</w:t>
            </w:r>
          </w:p>
          <w:p w:rsidR="00FB3ABA" w:rsidRPr="00FB3ABA" w:rsidRDefault="00FB3ABA" w:rsidP="00FB3ABA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18"/>
                <w:szCs w:val="18"/>
                <w:highlight w:val="green"/>
              </w:rPr>
            </w:pPr>
            <w:r>
              <w:rPr>
                <w:rFonts w:cstheme="minorHAnsi"/>
                <w:sz w:val="18"/>
                <w:szCs w:val="18"/>
                <w:highlight w:val="green"/>
              </w:rPr>
              <w:t>Explore different media</w:t>
            </w:r>
          </w:p>
          <w:p w:rsidR="00FB3ABA" w:rsidRPr="00D76C85" w:rsidRDefault="00FB3ABA" w:rsidP="00FB3ABA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8"/>
                <w:szCs w:val="18"/>
                <w:highlight w:val="magenta"/>
              </w:rPr>
            </w:pPr>
            <w:r w:rsidRPr="00D76C85">
              <w:rPr>
                <w:rFonts w:cstheme="minorHAnsi"/>
                <w:sz w:val="18"/>
                <w:szCs w:val="18"/>
                <w:highlight w:val="magenta"/>
              </w:rPr>
              <w:t>Record</w:t>
            </w:r>
          </w:p>
          <w:p w:rsidR="00FB3ABA" w:rsidRPr="00D76C85" w:rsidRDefault="00FB3ABA" w:rsidP="00FB3AB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8"/>
                <w:szCs w:val="18"/>
                <w:highlight w:val="magenta"/>
              </w:rPr>
            </w:pPr>
            <w:r w:rsidRPr="00D76C85">
              <w:rPr>
                <w:rFonts w:cstheme="minorHAnsi"/>
                <w:sz w:val="18"/>
                <w:szCs w:val="18"/>
                <w:highlight w:val="magenta"/>
              </w:rPr>
              <w:t>Using sketch book</w:t>
            </w:r>
          </w:p>
          <w:p w:rsidR="00FB3ABA" w:rsidRPr="00D76C85" w:rsidRDefault="00FB3ABA" w:rsidP="00FB3ABA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8"/>
                <w:szCs w:val="18"/>
                <w:highlight w:val="cyan"/>
              </w:rPr>
            </w:pPr>
            <w:r w:rsidRPr="00D76C85">
              <w:rPr>
                <w:rFonts w:cstheme="minorHAnsi"/>
                <w:sz w:val="18"/>
                <w:szCs w:val="18"/>
                <w:highlight w:val="cyan"/>
              </w:rPr>
              <w:t>Present</w:t>
            </w:r>
          </w:p>
          <w:p w:rsidR="00E01043" w:rsidRPr="00E01043" w:rsidRDefault="00FB3ABA" w:rsidP="00E01043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8"/>
                <w:szCs w:val="18"/>
              </w:rPr>
            </w:pPr>
            <w:r w:rsidRPr="00D76C85">
              <w:rPr>
                <w:rFonts w:cstheme="minorHAnsi"/>
                <w:sz w:val="18"/>
                <w:szCs w:val="18"/>
                <w:highlight w:val="cyan"/>
              </w:rPr>
              <w:t>Final Outcome</w:t>
            </w:r>
          </w:p>
          <w:p w:rsidR="00FB3ABA" w:rsidRPr="00E01043" w:rsidRDefault="00FB3ABA" w:rsidP="00E01043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8"/>
                <w:szCs w:val="18"/>
              </w:rPr>
            </w:pPr>
            <w:r w:rsidRPr="00E01043">
              <w:rPr>
                <w:rFonts w:cstheme="minorHAnsi"/>
                <w:sz w:val="18"/>
                <w:szCs w:val="18"/>
                <w:highlight w:val="cyan"/>
              </w:rPr>
              <w:t>Sketch Book</w:t>
            </w:r>
          </w:p>
        </w:tc>
        <w:tc>
          <w:tcPr>
            <w:tcW w:w="4819" w:type="dxa"/>
            <w:vMerge w:val="restart"/>
            <w:tcBorders>
              <w:top w:val="single" w:sz="8" w:space="0" w:color="auto"/>
              <w:left w:val="single" w:sz="8" w:space="0" w:color="auto"/>
              <w:right w:val="dotted" w:sz="2" w:space="0" w:color="auto"/>
            </w:tcBorders>
            <w:shd w:val="clear" w:color="auto" w:fill="auto"/>
          </w:tcPr>
          <w:p w:rsidR="009D0FA4" w:rsidRDefault="009D0FA4" w:rsidP="00AC3F50">
            <w:pPr>
              <w:rPr>
                <w:rFonts w:cstheme="minorHAnsi"/>
                <w:sz w:val="18"/>
                <w:szCs w:val="18"/>
              </w:rPr>
            </w:pPr>
          </w:p>
          <w:p w:rsidR="00411C59" w:rsidRPr="008015D6" w:rsidRDefault="00411C59" w:rsidP="00411C59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18"/>
                <w:szCs w:val="18"/>
                <w:highlight w:val="yellow"/>
              </w:rPr>
            </w:pPr>
            <w:r w:rsidRPr="008015D6">
              <w:rPr>
                <w:rFonts w:cstheme="minorHAnsi"/>
                <w:sz w:val="18"/>
                <w:szCs w:val="18"/>
                <w:highlight w:val="yellow"/>
              </w:rPr>
              <w:t>Develop</w:t>
            </w:r>
          </w:p>
          <w:p w:rsidR="00411C59" w:rsidRDefault="00411C59" w:rsidP="002F588D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8"/>
                <w:szCs w:val="18"/>
                <w:highlight w:val="yellow"/>
              </w:rPr>
            </w:pPr>
            <w:r w:rsidRPr="008015D6">
              <w:rPr>
                <w:rFonts w:cstheme="minorHAnsi"/>
                <w:sz w:val="18"/>
                <w:szCs w:val="18"/>
                <w:highlight w:val="yellow"/>
              </w:rPr>
              <w:t>Design</w:t>
            </w:r>
          </w:p>
          <w:p w:rsidR="002F588D" w:rsidRPr="002F588D" w:rsidRDefault="00DD46DD" w:rsidP="002F588D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rFonts w:cstheme="minorHAnsi"/>
                <w:sz w:val="18"/>
                <w:szCs w:val="18"/>
                <w:highlight w:val="yellow"/>
              </w:rPr>
              <w:t>Drawing skills in a range of media</w:t>
            </w:r>
          </w:p>
          <w:p w:rsidR="00411C59" w:rsidRPr="008015D6" w:rsidRDefault="00411C59" w:rsidP="00411C59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18"/>
                <w:szCs w:val="18"/>
                <w:highlight w:val="green"/>
              </w:rPr>
            </w:pPr>
            <w:r w:rsidRPr="008015D6">
              <w:rPr>
                <w:rFonts w:cstheme="minorHAnsi"/>
                <w:sz w:val="18"/>
                <w:szCs w:val="18"/>
                <w:highlight w:val="green"/>
              </w:rPr>
              <w:t>Refine</w:t>
            </w:r>
          </w:p>
          <w:p w:rsidR="00411C59" w:rsidRPr="008015D6" w:rsidRDefault="00DD46DD" w:rsidP="00411C59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8"/>
                <w:szCs w:val="18"/>
                <w:highlight w:val="green"/>
              </w:rPr>
            </w:pPr>
            <w:r>
              <w:rPr>
                <w:rFonts w:cstheme="minorHAnsi"/>
                <w:sz w:val="18"/>
                <w:szCs w:val="18"/>
                <w:highlight w:val="green"/>
              </w:rPr>
              <w:t>Correct work based on feedback</w:t>
            </w:r>
          </w:p>
          <w:p w:rsidR="00411C59" w:rsidRPr="008015D6" w:rsidRDefault="00411C59" w:rsidP="00411C59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18"/>
                <w:szCs w:val="18"/>
                <w:highlight w:val="magenta"/>
              </w:rPr>
            </w:pPr>
            <w:r w:rsidRPr="008015D6">
              <w:rPr>
                <w:rFonts w:cstheme="minorHAnsi"/>
                <w:sz w:val="18"/>
                <w:szCs w:val="18"/>
                <w:highlight w:val="magenta"/>
              </w:rPr>
              <w:t>Record</w:t>
            </w:r>
          </w:p>
          <w:p w:rsidR="00411C59" w:rsidRPr="008015D6" w:rsidRDefault="00411C59" w:rsidP="00411C59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8"/>
                <w:szCs w:val="18"/>
                <w:highlight w:val="magenta"/>
              </w:rPr>
            </w:pPr>
            <w:r w:rsidRPr="008015D6">
              <w:rPr>
                <w:rFonts w:cstheme="minorHAnsi"/>
                <w:sz w:val="18"/>
                <w:szCs w:val="18"/>
                <w:highlight w:val="magenta"/>
              </w:rPr>
              <w:t>Annotate in sketchbook</w:t>
            </w:r>
          </w:p>
          <w:p w:rsidR="00411C59" w:rsidRPr="008015D6" w:rsidRDefault="00411C59" w:rsidP="00411C59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18"/>
                <w:szCs w:val="18"/>
                <w:highlight w:val="cyan"/>
              </w:rPr>
            </w:pPr>
            <w:r w:rsidRPr="008015D6">
              <w:rPr>
                <w:rFonts w:cstheme="minorHAnsi"/>
                <w:sz w:val="18"/>
                <w:szCs w:val="18"/>
                <w:highlight w:val="cyan"/>
              </w:rPr>
              <w:t>Present</w:t>
            </w:r>
          </w:p>
          <w:p w:rsidR="00411C59" w:rsidRPr="00411C59" w:rsidRDefault="00411C59" w:rsidP="00411C59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8"/>
                <w:szCs w:val="18"/>
              </w:rPr>
            </w:pPr>
            <w:r w:rsidRPr="00411C59">
              <w:rPr>
                <w:rFonts w:cstheme="minorHAnsi"/>
                <w:sz w:val="18"/>
                <w:szCs w:val="18"/>
                <w:highlight w:val="cyan"/>
              </w:rPr>
              <w:t>Final Outcome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D0FA4" w:rsidRPr="002F204E" w:rsidRDefault="009D0FA4" w:rsidP="003B5C61">
            <w:pPr>
              <w:rPr>
                <w:rFonts w:cstheme="minorHAnsi"/>
                <w:iCs/>
                <w:sz w:val="18"/>
                <w:szCs w:val="18"/>
              </w:rPr>
            </w:pPr>
          </w:p>
        </w:tc>
      </w:tr>
      <w:tr w:rsidR="009D0FA4" w:rsidTr="00C02923">
        <w:trPr>
          <w:trHeight w:val="1036"/>
        </w:trPr>
        <w:tc>
          <w:tcPr>
            <w:tcW w:w="1276" w:type="dxa"/>
            <w:vMerge/>
            <w:vAlign w:val="center"/>
          </w:tcPr>
          <w:p w:rsidR="009D0FA4" w:rsidRDefault="009D0FA4" w:rsidP="003B5C61"/>
        </w:tc>
        <w:tc>
          <w:tcPr>
            <w:tcW w:w="5135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D0FA4" w:rsidRPr="00E10FB1" w:rsidRDefault="009D0FA4" w:rsidP="003B5C61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35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D0FA4" w:rsidRPr="002F204E" w:rsidRDefault="009D0FA4" w:rsidP="001202B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vMerge/>
            <w:tcBorders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9D0FA4" w:rsidRPr="002F204E" w:rsidRDefault="009D0FA4" w:rsidP="003B5C61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D0FA4" w:rsidRPr="002F204E" w:rsidRDefault="009D0FA4" w:rsidP="003B5C61">
            <w:pPr>
              <w:rPr>
                <w:rFonts w:cstheme="minorHAnsi"/>
                <w:iCs/>
                <w:sz w:val="18"/>
                <w:szCs w:val="18"/>
              </w:rPr>
            </w:pPr>
          </w:p>
        </w:tc>
      </w:tr>
      <w:tr w:rsidR="00DD46DD" w:rsidTr="00C02923">
        <w:trPr>
          <w:trHeight w:val="1036"/>
        </w:trPr>
        <w:tc>
          <w:tcPr>
            <w:tcW w:w="1276" w:type="dxa"/>
            <w:vMerge w:val="restart"/>
            <w:vAlign w:val="center"/>
          </w:tcPr>
          <w:p w:rsidR="00DD46DD" w:rsidRDefault="00DD46DD" w:rsidP="003B5C61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lastRenderedPageBreak/>
              <w:t>Sequencing and Sequencing Skills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692147" w:rsidRDefault="00692147" w:rsidP="0069214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reating a clay sculpture based on Diwali patterns</w:t>
            </w:r>
          </w:p>
          <w:p w:rsidR="00DD46DD" w:rsidRDefault="00DD46DD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signing a pattern based on a culture.</w:t>
            </w:r>
          </w:p>
          <w:p w:rsidR="00DD46DD" w:rsidRDefault="00DD46DD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sing traditional cultural patterns to create a Mandala pattern to embroider.</w:t>
            </w:r>
          </w:p>
          <w:p w:rsidR="00DD46DD" w:rsidRDefault="00DD46DD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earning embroidery stiches to embroider the mandala in.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DD46DD" w:rsidRDefault="00DD46DD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earning portrait drawing techniques, proportion and accuracy.</w:t>
            </w:r>
          </w:p>
          <w:p w:rsidR="00DD46DD" w:rsidRDefault="00DD46DD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bstract portraits showing an artist influence.</w:t>
            </w:r>
          </w:p>
          <w:p w:rsidR="00F630E8" w:rsidRDefault="00F630E8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Observational skull drawing </w:t>
            </w:r>
          </w:p>
          <w:p w:rsidR="00F630E8" w:rsidRDefault="00F630E8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ay of the Dead Mask Design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042C2A" w:rsidRDefault="00042C2A" w:rsidP="00042C2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veloping drawing skills looking at natural forms.</w:t>
            </w:r>
          </w:p>
          <w:p w:rsidR="00DD46DD" w:rsidRDefault="009375EA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Work in the style of an artist using only tone.</w:t>
            </w:r>
          </w:p>
          <w:p w:rsidR="009375EA" w:rsidRDefault="009375EA" w:rsidP="003B5C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ooking enhancing your work with patterns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DD46DD" w:rsidRPr="002F204E" w:rsidRDefault="00DD46DD" w:rsidP="003B5C61">
            <w:pPr>
              <w:rPr>
                <w:rFonts w:cstheme="minorHAnsi"/>
                <w:iCs/>
                <w:sz w:val="18"/>
                <w:szCs w:val="18"/>
              </w:rPr>
            </w:pPr>
          </w:p>
        </w:tc>
      </w:tr>
      <w:tr w:rsidR="009375EA" w:rsidTr="00C02923">
        <w:trPr>
          <w:trHeight w:val="1036"/>
        </w:trPr>
        <w:tc>
          <w:tcPr>
            <w:tcW w:w="1276" w:type="dxa"/>
            <w:vMerge/>
            <w:vAlign w:val="center"/>
          </w:tcPr>
          <w:p w:rsidR="009375EA" w:rsidRDefault="009375EA" w:rsidP="009375EA"/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Default="009375EA" w:rsidP="009375EA">
            <w:pPr>
              <w:shd w:val="clear" w:color="auto" w:fill="FFFFFF" w:themeFill="background1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B</w:t>
            </w:r>
            <w:r>
              <w:rPr>
                <w:rFonts w:cstheme="minorHAnsi"/>
                <w:sz w:val="18"/>
                <w:szCs w:val="18"/>
              </w:rPr>
              <w:t>uilds from:</w:t>
            </w:r>
          </w:p>
          <w:p w:rsidR="009375EA" w:rsidRDefault="009375EA" w:rsidP="009375EA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sing equipment safely</w:t>
            </w:r>
            <w:r>
              <w:rPr>
                <w:rFonts w:cstheme="minorHAnsi"/>
                <w:sz w:val="18"/>
                <w:szCs w:val="18"/>
              </w:rPr>
              <w:t>, Yr7, Term 2</w:t>
            </w:r>
          </w:p>
          <w:p w:rsidR="009375EA" w:rsidRDefault="009375EA" w:rsidP="009375EA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reating a sculpture using textiles</w:t>
            </w:r>
            <w:r>
              <w:rPr>
                <w:rFonts w:cstheme="minorHAnsi"/>
                <w:sz w:val="18"/>
                <w:szCs w:val="18"/>
              </w:rPr>
              <w:t>, Yr7, Term 2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s further developed to:</w:t>
            </w:r>
          </w:p>
          <w:p w:rsidR="009375EA" w:rsidRDefault="009375EA" w:rsidP="009375EA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reating multi-media textiles drawings, Yr9, Term 3</w:t>
            </w:r>
          </w:p>
          <w:p w:rsidR="009375EA" w:rsidRPr="009375EA" w:rsidRDefault="009375EA" w:rsidP="009375EA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chine embroidery, Yr9, Term 3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Builds from:</w:t>
            </w:r>
          </w:p>
          <w:p w:rsidR="009375EA" w:rsidRPr="009375EA" w:rsidRDefault="009375EA" w:rsidP="009375EA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bservational drawing skills, Yr7, Term 1</w:t>
            </w:r>
          </w:p>
          <w:p w:rsidR="009375EA" w:rsidRPr="009375EA" w:rsidRDefault="009375EA" w:rsidP="009375EA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olour Theory, Yr7, Term 1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s further develop to:</w:t>
            </w:r>
          </w:p>
          <w:p w:rsidR="009375EA" w:rsidRDefault="00692147" w:rsidP="009375E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bservational drawings and perspective, Yr9, Term 1</w:t>
            </w:r>
          </w:p>
          <w:p w:rsidR="00692147" w:rsidRPr="009375EA" w:rsidRDefault="00692147" w:rsidP="00692147">
            <w:pPr>
              <w:pStyle w:val="ListParagrap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Builds from:</w:t>
            </w:r>
          </w:p>
          <w:p w:rsidR="009375EA" w:rsidRPr="009375EA" w:rsidRDefault="00692147" w:rsidP="009375EA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bservational drawing skills, Yr7, Term 1, Yr8, Term 2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s further develop to:</w:t>
            </w:r>
          </w:p>
          <w:p w:rsidR="00692147" w:rsidRPr="00692147" w:rsidRDefault="00692147" w:rsidP="00692147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ixed media outcome, Yr9, Term 2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2F204E" w:rsidRDefault="009375EA" w:rsidP="009375EA">
            <w:pPr>
              <w:rPr>
                <w:rFonts w:cstheme="minorHAnsi"/>
                <w:iCs/>
                <w:sz w:val="18"/>
                <w:szCs w:val="18"/>
              </w:rPr>
            </w:pPr>
          </w:p>
        </w:tc>
      </w:tr>
      <w:tr w:rsidR="009375EA" w:rsidTr="00C02923">
        <w:trPr>
          <w:trHeight w:val="1036"/>
        </w:trPr>
        <w:tc>
          <w:tcPr>
            <w:tcW w:w="1276" w:type="dxa"/>
            <w:vAlign w:val="center"/>
          </w:tcPr>
          <w:p w:rsidR="009375EA" w:rsidRDefault="009375EA" w:rsidP="009375EA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>Retrieval Practice</w:t>
            </w:r>
          </w:p>
          <w:p w:rsidR="009375EA" w:rsidRDefault="009375EA" w:rsidP="009375EA">
            <w:r>
              <w:rPr>
                <w:noProof/>
                <w:lang w:eastAsia="en-GB"/>
              </w:rPr>
              <w:t>Put this above knowledge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Recapping patterns in Art 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nalysing Indian pattern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reating pattern design</w:t>
            </w:r>
          </w:p>
          <w:p w:rsidR="009375EA" w:rsidRPr="00E10FB1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valuation of previous pattern design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Default="00F630E8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</w:t>
            </w:r>
            <w:r w:rsidR="009375EA">
              <w:rPr>
                <w:rFonts w:cstheme="minorHAnsi"/>
                <w:sz w:val="18"/>
                <w:szCs w:val="18"/>
              </w:rPr>
              <w:t>nalysing facial proportion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inking to imagination in art and desig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Joining together imaginative drawings and portraiture </w:t>
            </w:r>
          </w:p>
          <w:p w:rsidR="00F630E8" w:rsidRDefault="00F630E8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nalysing festival masks</w:t>
            </w:r>
          </w:p>
          <w:p w:rsidR="009375EA" w:rsidRPr="002F204E" w:rsidRDefault="009375EA" w:rsidP="00F630E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</w:t>
            </w:r>
            <w:r>
              <w:rPr>
                <w:rFonts w:cstheme="minorHAnsi"/>
                <w:sz w:val="18"/>
                <w:szCs w:val="18"/>
              </w:rPr>
              <w:t xml:space="preserve">valuating </w:t>
            </w:r>
            <w:r>
              <w:rPr>
                <w:rFonts w:cstheme="minorHAnsi"/>
                <w:sz w:val="18"/>
                <w:szCs w:val="18"/>
              </w:rPr>
              <w:t xml:space="preserve">and developing </w:t>
            </w:r>
            <w:r>
              <w:rPr>
                <w:rFonts w:cstheme="minorHAnsi"/>
                <w:sz w:val="18"/>
                <w:szCs w:val="18"/>
              </w:rPr>
              <w:t>drawing</w:t>
            </w:r>
            <w:r>
              <w:rPr>
                <w:rFonts w:cstheme="minorHAnsi"/>
                <w:sz w:val="18"/>
                <w:szCs w:val="18"/>
              </w:rPr>
              <w:t xml:space="preserve"> t</w:t>
            </w:r>
            <w:r>
              <w:rPr>
                <w:rFonts w:cstheme="minorHAnsi"/>
                <w:sz w:val="18"/>
                <w:szCs w:val="18"/>
              </w:rPr>
              <w:t>echnique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Building on observational drawing and colour theory  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capping tonal skills</w:t>
            </w:r>
          </w:p>
          <w:p w:rsidR="00F630E8" w:rsidRDefault="00F630E8" w:rsidP="00F630E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reating a pattern analysis</w:t>
            </w:r>
          </w:p>
          <w:p w:rsidR="00F630E8" w:rsidRPr="002F204E" w:rsidRDefault="00F630E8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2F204E" w:rsidRDefault="009375EA" w:rsidP="009375EA">
            <w:pPr>
              <w:rPr>
                <w:rFonts w:cstheme="minorHAnsi"/>
                <w:iCs/>
                <w:sz w:val="18"/>
                <w:szCs w:val="18"/>
              </w:rPr>
            </w:pPr>
          </w:p>
        </w:tc>
      </w:tr>
      <w:tr w:rsidR="009375EA" w:rsidTr="00C02923">
        <w:trPr>
          <w:trHeight w:val="907"/>
        </w:trPr>
        <w:tc>
          <w:tcPr>
            <w:tcW w:w="1276" w:type="dxa"/>
            <w:vAlign w:val="center"/>
          </w:tcPr>
          <w:p w:rsidR="009375EA" w:rsidRDefault="009375EA" w:rsidP="009375EA"/>
          <w:p w:rsidR="009375EA" w:rsidRDefault="009375EA" w:rsidP="009375EA">
            <w:r>
              <w:t>New Learning</w:t>
            </w:r>
          </w:p>
          <w:p w:rsidR="009375EA" w:rsidRPr="000853F7" w:rsidRDefault="009375EA" w:rsidP="009375EA"/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692147" w:rsidRDefault="00692147" w:rsidP="0069214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iwali – the festival of lights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raditional Indian patterns in architecture, art and textile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peating patterns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mbroidery techniques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roportions of the human facial feature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nalysing famous art work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ccurately drawing from observatio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raditional Day of the Dead mask desig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reating a pattern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F630E8" w:rsidRDefault="00F630E8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rawing from observatio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Working with chalk and charcoal</w:t>
            </w:r>
            <w:r w:rsidR="00F630E8">
              <w:rPr>
                <w:rFonts w:cstheme="minorHAnsi"/>
                <w:sz w:val="18"/>
                <w:szCs w:val="18"/>
              </w:rPr>
              <w:t>, and a range of tonal media</w:t>
            </w:r>
          </w:p>
          <w:p w:rsidR="00F630E8" w:rsidRDefault="00F630E8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Grid transfer and enlarging.</w:t>
            </w:r>
          </w:p>
          <w:p w:rsidR="00F630E8" w:rsidRDefault="00F630E8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n and wash</w:t>
            </w:r>
          </w:p>
          <w:p w:rsidR="00F630E8" w:rsidRPr="00FF29C9" w:rsidRDefault="00F630E8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attern analysis</w:t>
            </w:r>
            <w:bookmarkStart w:id="0" w:name="_GoBack"/>
            <w:bookmarkEnd w:id="0"/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C02923">
        <w:trPr>
          <w:trHeight w:val="907"/>
        </w:trPr>
        <w:tc>
          <w:tcPr>
            <w:tcW w:w="1276" w:type="dxa"/>
            <w:vAlign w:val="center"/>
          </w:tcPr>
          <w:p w:rsidR="009375EA" w:rsidRDefault="009375EA" w:rsidP="009375EA">
            <w:pPr>
              <w:rPr>
                <w:noProof/>
                <w:lang w:eastAsia="en-GB"/>
              </w:rPr>
            </w:pPr>
            <w:r w:rsidRPr="000853F7">
              <w:t>Literacy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Key word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eedback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lf-assessing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Key word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eedback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lf-assessing.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Key word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eedback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lf-assessing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C02923">
        <w:trPr>
          <w:trHeight w:val="907"/>
        </w:trPr>
        <w:tc>
          <w:tcPr>
            <w:tcW w:w="1276" w:type="dxa"/>
            <w:vAlign w:val="center"/>
          </w:tcPr>
          <w:p w:rsidR="009375EA" w:rsidRPr="000853F7" w:rsidRDefault="009375EA" w:rsidP="009375EA">
            <w:r w:rsidRPr="000853F7">
              <w:t>Numeracy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atter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attern repeat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cal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atio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roportion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easuring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cal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roportion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atio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fractions 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auto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in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cal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atio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roportio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hape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C02923">
        <w:trPr>
          <w:trHeight w:val="907"/>
        </w:trPr>
        <w:tc>
          <w:tcPr>
            <w:tcW w:w="1276" w:type="dxa"/>
            <w:vAlign w:val="center"/>
          </w:tcPr>
          <w:p w:rsidR="009375EA" w:rsidRDefault="009375EA" w:rsidP="009375EA">
            <w:r>
              <w:t xml:space="preserve">Independent </w:t>
            </w:r>
          </w:p>
          <w:p w:rsidR="009375EA" w:rsidRPr="000853F7" w:rsidRDefault="009375EA" w:rsidP="009375EA">
            <w:r>
              <w:t>L</w:t>
            </w:r>
            <w:r w:rsidRPr="000853F7">
              <w:t>earning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earning about traditional Indian pattern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earning about the festival of Diwali and creating a clay tea light holder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mbroidered patterns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nderstanding facial proportions and drawing a face accurately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bstract portraiture in oil pastel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bservational drawing of a skull in tone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ay of the Dead sugar skull design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dding colour using colour theory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-D relief work – raising out areas of the skull.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dding mixed media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veloping skills of observational drawing and tone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earning pen and wash techniques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veloping skills in chalk and charcoal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Grid transfe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sing tonal oil pastels.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4653C5">
        <w:trPr>
          <w:trHeight w:val="907"/>
        </w:trPr>
        <w:tc>
          <w:tcPr>
            <w:tcW w:w="1276" w:type="dxa"/>
            <w:vAlign w:val="center"/>
          </w:tcPr>
          <w:p w:rsidR="009375EA" w:rsidRPr="000853F7" w:rsidRDefault="009375EA" w:rsidP="009375EA">
            <w:r>
              <w:t>Super curricular activities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 w:rsidRPr="00867E5C">
              <w:rPr>
                <w:rFonts w:cstheme="minorHAnsi"/>
                <w:sz w:val="18"/>
                <w:szCs w:val="18"/>
              </w:rPr>
              <w:t>Visit to a Te</w:t>
            </w:r>
            <w:r>
              <w:rPr>
                <w:rFonts w:cstheme="minorHAnsi"/>
                <w:sz w:val="18"/>
                <w:szCs w:val="18"/>
              </w:rPr>
              <w:t>mple to experience other cultures.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rip to National Portrait Gallery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British Museum trip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EC21A5">
        <w:trPr>
          <w:trHeight w:val="907"/>
        </w:trPr>
        <w:tc>
          <w:tcPr>
            <w:tcW w:w="1276" w:type="dxa"/>
            <w:vAlign w:val="center"/>
          </w:tcPr>
          <w:p w:rsidR="009375EA" w:rsidRDefault="009375EA" w:rsidP="009375EA">
            <w:r w:rsidRPr="000853F7">
              <w:lastRenderedPageBreak/>
              <w:t xml:space="preserve">British </w:t>
            </w:r>
            <w:r>
              <w:t>v</w:t>
            </w:r>
            <w:r w:rsidRPr="000853F7">
              <w:t>alues</w:t>
            </w:r>
            <w:r>
              <w:t xml:space="preserve"> </w:t>
            </w:r>
          </w:p>
          <w:p w:rsidR="009375EA" w:rsidRPr="000853F7" w:rsidRDefault="009375EA" w:rsidP="009375EA">
            <w:r>
              <w:t>and SMSC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Pr="00C80B26" w:rsidRDefault="009375EA" w:rsidP="009375EA">
            <w:pPr>
              <w:rPr>
                <w:sz w:val="18"/>
                <w:szCs w:val="18"/>
              </w:rPr>
            </w:pPr>
            <w:r w:rsidRPr="00C80B26">
              <w:rPr>
                <w:sz w:val="18"/>
                <w:szCs w:val="18"/>
              </w:rPr>
              <w:t>Enable students to acquire a broad general knowledge of and respect for public institutions and services in England</w:t>
            </w:r>
          </w:p>
          <w:p w:rsidR="009375EA" w:rsidRPr="00C80B26" w:rsidRDefault="009375EA" w:rsidP="009375EA">
            <w:pPr>
              <w:rPr>
                <w:sz w:val="18"/>
                <w:szCs w:val="18"/>
              </w:rPr>
            </w:pPr>
            <w:r w:rsidRPr="00C80B26">
              <w:rPr>
                <w:sz w:val="18"/>
                <w:szCs w:val="18"/>
              </w:rPr>
              <w:t>Further tolerance and harmony between different cultural traditions by enabling students to acquire an appreciation of and respect for their own and other cultures.</w:t>
            </w:r>
          </w:p>
          <w:p w:rsidR="009375EA" w:rsidRPr="00C80B26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Pr="00C80B26" w:rsidRDefault="009375EA" w:rsidP="009375EA">
            <w:pPr>
              <w:rPr>
                <w:sz w:val="18"/>
                <w:szCs w:val="18"/>
              </w:rPr>
            </w:pPr>
            <w:r w:rsidRPr="00C80B26">
              <w:rPr>
                <w:sz w:val="18"/>
                <w:szCs w:val="18"/>
              </w:rPr>
              <w:t>Further tolerance and harmony between different cultural traditions by enabling students to acquire an appreciation of and respect for their own and other cultures.</w:t>
            </w:r>
          </w:p>
          <w:p w:rsidR="009375EA" w:rsidRDefault="009375EA" w:rsidP="009375EA">
            <w:pPr>
              <w:rPr>
                <w:sz w:val="18"/>
                <w:szCs w:val="18"/>
              </w:rPr>
            </w:pPr>
            <w:r w:rsidRPr="00C80B26">
              <w:rPr>
                <w:sz w:val="18"/>
                <w:szCs w:val="18"/>
              </w:rPr>
              <w:t>Enable students to develop their self-knowledge, self-esteem and self-confidence;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sz w:val="18"/>
                <w:szCs w:val="18"/>
              </w:rPr>
            </w:pPr>
            <w:r w:rsidRPr="00C80B26">
              <w:rPr>
                <w:sz w:val="18"/>
                <w:szCs w:val="18"/>
              </w:rPr>
              <w:t>Encourage respect for other people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 w:rsidRPr="00C80B26">
              <w:rPr>
                <w:sz w:val="18"/>
                <w:szCs w:val="18"/>
              </w:rPr>
              <w:t>Enable students to develop their self-knowledge, self-esteem and self-confidence;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B41EB1">
        <w:trPr>
          <w:trHeight w:val="907"/>
        </w:trPr>
        <w:tc>
          <w:tcPr>
            <w:tcW w:w="1276" w:type="dxa"/>
            <w:vAlign w:val="center"/>
          </w:tcPr>
          <w:p w:rsidR="009375EA" w:rsidRPr="000853F7" w:rsidRDefault="009375EA" w:rsidP="009375EA">
            <w:r>
              <w:t>Links to skills and virtues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jc w:val="both"/>
              <w:rPr>
                <w:rFonts w:cstheme="minorHAnsi"/>
                <w:sz w:val="18"/>
                <w:szCs w:val="18"/>
              </w:rPr>
            </w:pPr>
            <w:r w:rsidRPr="00C74531">
              <w:rPr>
                <w:rFonts w:cstheme="minorHAnsi"/>
                <w:b/>
                <w:sz w:val="18"/>
                <w:szCs w:val="18"/>
                <w:highlight w:val="cyan"/>
              </w:rPr>
              <w:t>Friendliness and Civility</w:t>
            </w:r>
            <w:r>
              <w:rPr>
                <w:rFonts w:cstheme="minorHAnsi"/>
                <w:sz w:val="18"/>
                <w:szCs w:val="18"/>
              </w:rPr>
              <w:t xml:space="preserve"> –understanding and being tolerant of other cultures and beliefs. </w:t>
            </w:r>
          </w:p>
          <w:p w:rsidR="009375EA" w:rsidRPr="001E0F20" w:rsidRDefault="009375EA" w:rsidP="009375EA">
            <w:pPr>
              <w:jc w:val="both"/>
              <w:rPr>
                <w:rFonts w:cstheme="minorHAnsi"/>
                <w:sz w:val="18"/>
                <w:szCs w:val="18"/>
              </w:rPr>
            </w:pPr>
            <w:r w:rsidRPr="003E5F87">
              <w:rPr>
                <w:rFonts w:cstheme="minorHAnsi"/>
                <w:sz w:val="18"/>
                <w:szCs w:val="18"/>
                <w:highlight w:val="cyan"/>
              </w:rPr>
              <w:t>L</w:t>
            </w:r>
            <w:r w:rsidRPr="003E5F87">
              <w:rPr>
                <w:rFonts w:cstheme="minorHAnsi"/>
                <w:b/>
                <w:sz w:val="18"/>
                <w:szCs w:val="18"/>
                <w:highlight w:val="cyan"/>
              </w:rPr>
              <w:t>istening</w:t>
            </w:r>
            <w:r>
              <w:rPr>
                <w:rFonts w:cstheme="minorHAnsi"/>
                <w:sz w:val="18"/>
                <w:szCs w:val="18"/>
              </w:rPr>
              <w:t xml:space="preserve"> – to other cultures beliefs and practises. </w:t>
            </w:r>
          </w:p>
          <w:p w:rsidR="009375EA" w:rsidRDefault="009375EA" w:rsidP="009375EA">
            <w:pPr>
              <w:jc w:val="both"/>
              <w:rPr>
                <w:rFonts w:cstheme="minorHAnsi"/>
                <w:sz w:val="18"/>
                <w:szCs w:val="18"/>
              </w:rPr>
            </w:pPr>
            <w:r w:rsidRPr="00C74531">
              <w:rPr>
                <w:rFonts w:cstheme="minorHAnsi"/>
                <w:b/>
                <w:sz w:val="18"/>
                <w:szCs w:val="18"/>
                <w:highlight w:val="green"/>
              </w:rPr>
              <w:t>Justice and Truthfulness</w:t>
            </w:r>
            <w:r>
              <w:rPr>
                <w:rFonts w:cstheme="minorHAnsi"/>
                <w:b/>
                <w:sz w:val="18"/>
                <w:szCs w:val="18"/>
              </w:rPr>
              <w:t xml:space="preserve"> – </w:t>
            </w:r>
            <w:r>
              <w:rPr>
                <w:rFonts w:cstheme="minorHAnsi"/>
                <w:sz w:val="18"/>
                <w:szCs w:val="18"/>
              </w:rPr>
              <w:t>understanding how cultural festivals can help you find inner peace.</w:t>
            </w:r>
          </w:p>
          <w:p w:rsidR="009375EA" w:rsidRPr="00012677" w:rsidRDefault="009375EA" w:rsidP="009375EA">
            <w:pPr>
              <w:jc w:val="both"/>
              <w:rPr>
                <w:rFonts w:cstheme="minorHAnsi"/>
                <w:sz w:val="18"/>
                <w:szCs w:val="18"/>
              </w:rPr>
            </w:pPr>
            <w:r w:rsidRPr="00012677">
              <w:rPr>
                <w:rFonts w:cstheme="minorHAnsi"/>
                <w:b/>
                <w:sz w:val="18"/>
                <w:szCs w:val="18"/>
                <w:highlight w:val="green"/>
              </w:rPr>
              <w:t>Leadership</w:t>
            </w:r>
            <w:r w:rsidRPr="00012677">
              <w:rPr>
                <w:rFonts w:cstheme="minorHAnsi"/>
                <w:sz w:val="18"/>
                <w:szCs w:val="18"/>
              </w:rPr>
              <w:t xml:space="preserve"> - </w:t>
            </w:r>
            <w:r w:rsidRPr="00012677">
              <w:rPr>
                <w:sz w:val="18"/>
                <w:szCs w:val="18"/>
              </w:rPr>
              <w:t>Lead on presentation of their work, then leading on their own design.</w:t>
            </w:r>
          </w:p>
          <w:p w:rsidR="009375EA" w:rsidRPr="00C74531" w:rsidRDefault="009375EA" w:rsidP="009375EA">
            <w:pPr>
              <w:jc w:val="both"/>
              <w:rPr>
                <w:rFonts w:cstheme="minorHAnsi"/>
                <w:sz w:val="18"/>
                <w:szCs w:val="18"/>
              </w:rPr>
            </w:pPr>
            <w:r w:rsidRPr="00C74531">
              <w:rPr>
                <w:rFonts w:cstheme="minorHAnsi"/>
                <w:b/>
                <w:sz w:val="18"/>
                <w:szCs w:val="18"/>
                <w:highlight w:val="yellow"/>
              </w:rPr>
              <w:t>Generosity</w:t>
            </w:r>
            <w:r w:rsidRPr="00C74531"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sz w:val="18"/>
                <w:szCs w:val="18"/>
              </w:rPr>
              <w:t xml:space="preserve">– </w:t>
            </w:r>
            <w:r>
              <w:rPr>
                <w:rFonts w:cstheme="minorHAnsi"/>
                <w:sz w:val="18"/>
                <w:szCs w:val="18"/>
              </w:rPr>
              <w:t xml:space="preserve">Sharing thoughts, experience </w:t>
            </w:r>
            <w:r w:rsidRPr="00C74531">
              <w:rPr>
                <w:rFonts w:cstheme="minorHAnsi"/>
                <w:sz w:val="18"/>
                <w:szCs w:val="18"/>
              </w:rPr>
              <w:t>and specialised equipment.</w:t>
            </w:r>
          </w:p>
          <w:p w:rsidR="009375EA" w:rsidRPr="001E0F20" w:rsidRDefault="009375EA" w:rsidP="009375EA">
            <w:pPr>
              <w:jc w:val="both"/>
              <w:rPr>
                <w:rFonts w:cstheme="minorHAnsi"/>
                <w:sz w:val="18"/>
                <w:szCs w:val="18"/>
              </w:rPr>
            </w:pPr>
            <w:r w:rsidRPr="00C74531">
              <w:rPr>
                <w:rFonts w:cstheme="minorHAnsi"/>
                <w:b/>
                <w:sz w:val="18"/>
                <w:szCs w:val="18"/>
                <w:highlight w:val="yellow"/>
              </w:rPr>
              <w:t>Courage</w:t>
            </w:r>
            <w:r>
              <w:rPr>
                <w:rFonts w:cstheme="minorHAnsi"/>
                <w:b/>
                <w:sz w:val="18"/>
                <w:szCs w:val="18"/>
              </w:rPr>
              <w:t xml:space="preserve">  - </w:t>
            </w:r>
            <w:r>
              <w:rPr>
                <w:rFonts w:cstheme="minorHAnsi"/>
                <w:sz w:val="18"/>
                <w:szCs w:val="18"/>
              </w:rPr>
              <w:t>H</w:t>
            </w:r>
            <w:r w:rsidRPr="00C74531">
              <w:rPr>
                <w:rFonts w:cstheme="minorHAnsi"/>
                <w:sz w:val="18"/>
                <w:szCs w:val="18"/>
              </w:rPr>
              <w:t>aving the courage to push yourself out of your comfort zone and try new skills</w:t>
            </w:r>
          </w:p>
          <w:p w:rsidR="009375EA" w:rsidRPr="00BC647D" w:rsidRDefault="009375EA" w:rsidP="009375EA">
            <w:pPr>
              <w:rPr>
                <w:rFonts w:cstheme="minorHAnsi"/>
                <w:sz w:val="18"/>
                <w:szCs w:val="18"/>
                <w:highlight w:val="magenta"/>
              </w:rPr>
            </w:pPr>
            <w:r w:rsidRPr="00BC647D">
              <w:rPr>
                <w:rFonts w:cstheme="minorHAnsi"/>
                <w:b/>
                <w:sz w:val="18"/>
                <w:szCs w:val="18"/>
                <w:highlight w:val="magenta"/>
              </w:rPr>
              <w:t xml:space="preserve">Problem </w:t>
            </w:r>
            <w:r>
              <w:rPr>
                <w:rFonts w:cstheme="minorHAnsi"/>
                <w:b/>
                <w:sz w:val="18"/>
                <w:szCs w:val="18"/>
                <w:highlight w:val="magenta"/>
              </w:rPr>
              <w:t>Solving</w:t>
            </w:r>
            <w:r w:rsidRPr="00BC647D"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sz w:val="18"/>
                <w:szCs w:val="18"/>
              </w:rPr>
              <w:t>–</w:t>
            </w:r>
            <w:r w:rsidRPr="00BC647D"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working out how to create different types of embroidery stiches.</w:t>
            </w:r>
          </w:p>
          <w:p w:rsidR="009375EA" w:rsidRPr="00BC647D" w:rsidRDefault="009375EA" w:rsidP="009375EA">
            <w:pPr>
              <w:rPr>
                <w:rFonts w:cstheme="minorHAnsi"/>
                <w:b/>
                <w:sz w:val="18"/>
                <w:szCs w:val="18"/>
              </w:rPr>
            </w:pPr>
            <w:r w:rsidRPr="00BC647D">
              <w:rPr>
                <w:rFonts w:cstheme="minorHAnsi"/>
                <w:b/>
                <w:sz w:val="18"/>
                <w:szCs w:val="18"/>
                <w:highlight w:val="magenta"/>
              </w:rPr>
              <w:t>Creativity</w:t>
            </w:r>
            <w:r>
              <w:rPr>
                <w:rFonts w:cstheme="minorHAnsi"/>
                <w:b/>
                <w:sz w:val="18"/>
                <w:szCs w:val="18"/>
              </w:rPr>
              <w:t xml:space="preserve"> - </w:t>
            </w:r>
            <w:r w:rsidRPr="0072180B">
              <w:rPr>
                <w:rFonts w:cstheme="minorHAnsi"/>
                <w:sz w:val="18"/>
                <w:szCs w:val="18"/>
              </w:rPr>
              <w:t xml:space="preserve">Showing the creative skills learned in your work to produce </w:t>
            </w:r>
            <w:proofErr w:type="gramStart"/>
            <w:r w:rsidRPr="0072180B">
              <w:rPr>
                <w:rFonts w:cstheme="minorHAnsi"/>
                <w:sz w:val="18"/>
                <w:szCs w:val="18"/>
              </w:rPr>
              <w:t>a final</w:t>
            </w:r>
            <w:proofErr w:type="gramEnd"/>
            <w:r w:rsidRPr="0072180B">
              <w:rPr>
                <w:rFonts w:cstheme="minorHAnsi"/>
                <w:sz w:val="18"/>
                <w:szCs w:val="18"/>
              </w:rPr>
              <w:t xml:space="preserve"> outcome.</w:t>
            </w:r>
            <w:r w:rsidRPr="00BC647D">
              <w:rPr>
                <w:rFonts w:cstheme="minorHAnsi"/>
                <w:b/>
                <w:sz w:val="18"/>
                <w:szCs w:val="18"/>
              </w:rPr>
              <w:t xml:space="preserve">                                                        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Pr="0072180B" w:rsidRDefault="009375EA" w:rsidP="009375EA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72180B">
              <w:rPr>
                <w:rFonts w:cstheme="minorHAnsi"/>
                <w:b/>
                <w:iCs/>
                <w:sz w:val="18"/>
                <w:szCs w:val="18"/>
                <w:highlight w:val="cyan"/>
              </w:rPr>
              <w:t>Gratitude</w:t>
            </w:r>
            <w:r w:rsidRPr="0072180B">
              <w:rPr>
                <w:rFonts w:cstheme="minorHAnsi"/>
                <w:b/>
                <w:iCs/>
                <w:sz w:val="18"/>
                <w:szCs w:val="18"/>
              </w:rPr>
              <w:t xml:space="preserve"> -</w:t>
            </w:r>
            <w:r>
              <w:rPr>
                <w:rFonts w:cstheme="minorHAnsi"/>
                <w:b/>
                <w:iCs/>
                <w:sz w:val="18"/>
                <w:szCs w:val="18"/>
              </w:rPr>
              <w:t xml:space="preserve"> </w:t>
            </w:r>
            <w:r>
              <w:rPr>
                <w:rFonts w:cstheme="minorHAnsi"/>
                <w:iCs/>
                <w:sz w:val="18"/>
                <w:szCs w:val="18"/>
              </w:rPr>
              <w:t>B</w:t>
            </w:r>
            <w:r w:rsidRPr="0072180B">
              <w:rPr>
                <w:rFonts w:cstheme="minorHAnsi"/>
                <w:iCs/>
                <w:sz w:val="18"/>
                <w:szCs w:val="18"/>
              </w:rPr>
              <w:t>ein</w:t>
            </w:r>
            <w:r>
              <w:rPr>
                <w:rFonts w:cstheme="minorHAnsi"/>
                <w:iCs/>
                <w:sz w:val="18"/>
                <w:szCs w:val="18"/>
              </w:rPr>
              <w:t>g grateful for our senses through portraiture and facial features.</w:t>
            </w:r>
          </w:p>
          <w:p w:rsidR="009375EA" w:rsidRPr="0072180B" w:rsidRDefault="009375EA" w:rsidP="009375EA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72180B">
              <w:rPr>
                <w:rFonts w:cstheme="minorHAnsi"/>
                <w:b/>
                <w:iCs/>
                <w:sz w:val="18"/>
                <w:szCs w:val="18"/>
                <w:highlight w:val="cyan"/>
              </w:rPr>
              <w:t>Staying Positive</w:t>
            </w:r>
            <w:r>
              <w:rPr>
                <w:rFonts w:cstheme="minorHAnsi"/>
                <w:b/>
                <w:iCs/>
                <w:sz w:val="18"/>
                <w:szCs w:val="18"/>
              </w:rPr>
              <w:t xml:space="preserve"> – </w:t>
            </w:r>
            <w:r>
              <w:rPr>
                <w:rFonts w:cstheme="minorHAnsi"/>
                <w:iCs/>
                <w:sz w:val="18"/>
                <w:szCs w:val="18"/>
              </w:rPr>
              <w:t>S</w:t>
            </w:r>
            <w:r w:rsidRPr="0072180B">
              <w:rPr>
                <w:rFonts w:cstheme="minorHAnsi"/>
                <w:iCs/>
                <w:sz w:val="18"/>
                <w:szCs w:val="18"/>
              </w:rPr>
              <w:t>taying positive when learning a new and difficult skill.</w:t>
            </w:r>
            <w:r w:rsidRPr="0072180B">
              <w:rPr>
                <w:rFonts w:cstheme="minorHAnsi"/>
                <w:b/>
                <w:iCs/>
                <w:sz w:val="18"/>
                <w:szCs w:val="18"/>
              </w:rPr>
              <w:t xml:space="preserve">                                                   </w:t>
            </w:r>
          </w:p>
          <w:p w:rsidR="009375EA" w:rsidRPr="0072180B" w:rsidRDefault="009375EA" w:rsidP="009375EA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72180B">
              <w:rPr>
                <w:rFonts w:cstheme="minorHAnsi"/>
                <w:b/>
                <w:iCs/>
                <w:sz w:val="18"/>
                <w:szCs w:val="18"/>
                <w:highlight w:val="green"/>
              </w:rPr>
              <w:t>Good Speech</w:t>
            </w:r>
            <w:r w:rsidRPr="0072180B">
              <w:rPr>
                <w:rFonts w:cstheme="minorHAnsi"/>
                <w:b/>
                <w:i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iCs/>
                <w:sz w:val="18"/>
                <w:szCs w:val="18"/>
              </w:rPr>
              <w:t xml:space="preserve">– </w:t>
            </w:r>
            <w:r w:rsidRPr="0072180B">
              <w:rPr>
                <w:rFonts w:cstheme="minorHAnsi"/>
                <w:iCs/>
                <w:sz w:val="18"/>
                <w:szCs w:val="18"/>
              </w:rPr>
              <w:t>Thinking about how we speak to one anothe</w:t>
            </w:r>
            <w:r>
              <w:rPr>
                <w:rFonts w:cstheme="minorHAnsi"/>
                <w:iCs/>
                <w:sz w:val="18"/>
                <w:szCs w:val="18"/>
              </w:rPr>
              <w:t>r when giving critical feedback through peer assessment.</w:t>
            </w:r>
          </w:p>
          <w:p w:rsidR="009375EA" w:rsidRPr="0072180B" w:rsidRDefault="009375EA" w:rsidP="009375EA">
            <w:pPr>
              <w:rPr>
                <w:rFonts w:cstheme="minorHAnsi"/>
                <w:iCs/>
                <w:sz w:val="18"/>
                <w:szCs w:val="18"/>
              </w:rPr>
            </w:pPr>
            <w:r w:rsidRPr="0072180B">
              <w:rPr>
                <w:rFonts w:cstheme="minorHAnsi"/>
                <w:b/>
                <w:iCs/>
                <w:sz w:val="18"/>
                <w:szCs w:val="18"/>
                <w:highlight w:val="green"/>
              </w:rPr>
              <w:t>Speaking</w:t>
            </w:r>
            <w:r w:rsidRPr="0072180B">
              <w:rPr>
                <w:rFonts w:cstheme="minorHAnsi"/>
                <w:b/>
                <w:i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iCs/>
                <w:sz w:val="18"/>
                <w:szCs w:val="18"/>
              </w:rPr>
              <w:t xml:space="preserve">- </w:t>
            </w:r>
            <w:r>
              <w:rPr>
                <w:rFonts w:cstheme="minorHAnsi"/>
                <w:iCs/>
                <w:sz w:val="18"/>
                <w:szCs w:val="18"/>
              </w:rPr>
              <w:t>L</w:t>
            </w:r>
            <w:r w:rsidRPr="0072180B">
              <w:rPr>
                <w:rFonts w:cstheme="minorHAnsi"/>
                <w:iCs/>
                <w:sz w:val="18"/>
                <w:szCs w:val="18"/>
              </w:rPr>
              <w:t>earning to speak about your own art and the work of others.</w:t>
            </w:r>
            <w:r w:rsidRPr="0072180B">
              <w:rPr>
                <w:rFonts w:cstheme="minorHAnsi"/>
                <w:b/>
                <w:iCs/>
                <w:sz w:val="18"/>
                <w:szCs w:val="18"/>
              </w:rPr>
              <w:t xml:space="preserve">                     </w:t>
            </w:r>
          </w:p>
          <w:p w:rsidR="009375EA" w:rsidRPr="0072180B" w:rsidRDefault="009375EA" w:rsidP="009375EA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72180B">
              <w:rPr>
                <w:rFonts w:cstheme="minorHAnsi"/>
                <w:b/>
                <w:iCs/>
                <w:sz w:val="18"/>
                <w:szCs w:val="18"/>
                <w:highlight w:val="yellow"/>
              </w:rPr>
              <w:t xml:space="preserve">Good </w:t>
            </w:r>
            <w:r w:rsidRPr="0011565D">
              <w:rPr>
                <w:rFonts w:cstheme="minorHAnsi"/>
                <w:b/>
                <w:iCs/>
                <w:sz w:val="18"/>
                <w:szCs w:val="18"/>
                <w:highlight w:val="yellow"/>
              </w:rPr>
              <w:t>Temper &amp; Good Humour</w:t>
            </w:r>
            <w:r>
              <w:rPr>
                <w:rFonts w:cstheme="minorHAnsi"/>
                <w:b/>
                <w:iCs/>
                <w:sz w:val="18"/>
                <w:szCs w:val="18"/>
              </w:rPr>
              <w:t xml:space="preserve">   -</w:t>
            </w:r>
            <w:r w:rsidRPr="0072180B">
              <w:rPr>
                <w:rFonts w:cstheme="minorHAnsi"/>
                <w:b/>
                <w:iCs/>
                <w:sz w:val="18"/>
                <w:szCs w:val="18"/>
              </w:rPr>
              <w:t xml:space="preserve">   </w:t>
            </w:r>
            <w:r w:rsidRPr="0072180B">
              <w:rPr>
                <w:rFonts w:cstheme="minorHAnsi"/>
                <w:iCs/>
                <w:sz w:val="18"/>
                <w:szCs w:val="18"/>
              </w:rPr>
              <w:t>Keeping calm when using specialist equipment and understanding that it takes time to perfect this.</w:t>
            </w:r>
          </w:p>
          <w:p w:rsidR="009375EA" w:rsidRPr="0072180B" w:rsidRDefault="009375EA" w:rsidP="009375EA">
            <w:pPr>
              <w:rPr>
                <w:rFonts w:cstheme="minorHAnsi"/>
                <w:b/>
                <w:iCs/>
                <w:sz w:val="18"/>
                <w:szCs w:val="18"/>
              </w:rPr>
            </w:pPr>
            <w:r w:rsidRPr="0072180B">
              <w:rPr>
                <w:rFonts w:cstheme="minorHAnsi"/>
                <w:b/>
                <w:iCs/>
                <w:sz w:val="18"/>
                <w:szCs w:val="18"/>
                <w:highlight w:val="yellow"/>
              </w:rPr>
              <w:t>Staying Positive</w:t>
            </w:r>
            <w:r>
              <w:rPr>
                <w:rFonts w:cstheme="minorHAnsi"/>
                <w:iCs/>
                <w:sz w:val="18"/>
                <w:szCs w:val="18"/>
              </w:rPr>
              <w:t xml:space="preserve"> – Staying positive when analysing your own work.</w:t>
            </w:r>
            <w:r w:rsidRPr="008100EA">
              <w:rPr>
                <w:rFonts w:cstheme="minorHAnsi"/>
                <w:iCs/>
                <w:sz w:val="18"/>
                <w:szCs w:val="18"/>
              </w:rPr>
              <w:t xml:space="preserve">                                             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Pr="0011565D" w:rsidRDefault="009375EA" w:rsidP="009375EA">
            <w:pPr>
              <w:rPr>
                <w:b/>
                <w:sz w:val="18"/>
                <w:szCs w:val="18"/>
              </w:rPr>
            </w:pPr>
            <w:r w:rsidRPr="0011565D">
              <w:rPr>
                <w:b/>
                <w:sz w:val="18"/>
                <w:szCs w:val="18"/>
                <w:highlight w:val="cyan"/>
              </w:rPr>
              <w:t>Self-Mastery</w:t>
            </w:r>
            <w:r w:rsidRPr="0011565D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– </w:t>
            </w:r>
            <w:r>
              <w:rPr>
                <w:sz w:val="18"/>
                <w:szCs w:val="18"/>
              </w:rPr>
              <w:t>U</w:t>
            </w:r>
            <w:r w:rsidRPr="0011565D">
              <w:rPr>
                <w:sz w:val="18"/>
                <w:szCs w:val="18"/>
              </w:rPr>
              <w:t xml:space="preserve">nderstanding how to </w:t>
            </w:r>
            <w:r>
              <w:rPr>
                <w:sz w:val="18"/>
                <w:szCs w:val="18"/>
              </w:rPr>
              <w:t>draw from observation and mastering this technique</w:t>
            </w:r>
          </w:p>
          <w:p w:rsidR="009375EA" w:rsidRPr="0011565D" w:rsidRDefault="009375EA" w:rsidP="009375EA">
            <w:pPr>
              <w:rPr>
                <w:b/>
                <w:sz w:val="18"/>
                <w:szCs w:val="18"/>
              </w:rPr>
            </w:pPr>
            <w:r w:rsidRPr="0011565D">
              <w:rPr>
                <w:b/>
                <w:sz w:val="18"/>
                <w:szCs w:val="18"/>
                <w:highlight w:val="cyan"/>
              </w:rPr>
              <w:t>Aiming High</w:t>
            </w:r>
            <w:r>
              <w:rPr>
                <w:b/>
                <w:sz w:val="18"/>
                <w:szCs w:val="18"/>
              </w:rPr>
              <w:t xml:space="preserve"> – </w:t>
            </w:r>
            <w:r w:rsidRPr="0011565D">
              <w:rPr>
                <w:sz w:val="18"/>
                <w:szCs w:val="18"/>
              </w:rPr>
              <w:t xml:space="preserve">Aiming for a </w:t>
            </w:r>
            <w:r>
              <w:rPr>
                <w:sz w:val="18"/>
                <w:szCs w:val="18"/>
              </w:rPr>
              <w:t>platinum outcome</w:t>
            </w:r>
            <w:r w:rsidRPr="0011565D">
              <w:rPr>
                <w:sz w:val="18"/>
                <w:szCs w:val="18"/>
              </w:rPr>
              <w:t>.</w:t>
            </w:r>
          </w:p>
          <w:p w:rsidR="009375EA" w:rsidRPr="0011565D" w:rsidRDefault="009375EA" w:rsidP="009375EA">
            <w:pPr>
              <w:rPr>
                <w:b/>
                <w:sz w:val="18"/>
                <w:szCs w:val="18"/>
                <w:highlight w:val="green"/>
              </w:rPr>
            </w:pPr>
            <w:r w:rsidRPr="0011565D">
              <w:rPr>
                <w:b/>
                <w:sz w:val="18"/>
                <w:szCs w:val="18"/>
                <w:highlight w:val="green"/>
              </w:rPr>
              <w:t xml:space="preserve">Self-Mastery </w:t>
            </w:r>
            <w:r w:rsidRPr="0011565D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Understanding how to apple tone to create a three-dimensional effect and mastering this technique.</w:t>
            </w:r>
          </w:p>
          <w:p w:rsidR="009375EA" w:rsidRPr="0011565D" w:rsidRDefault="009375EA" w:rsidP="009375EA">
            <w:pPr>
              <w:rPr>
                <w:b/>
                <w:sz w:val="18"/>
                <w:szCs w:val="18"/>
              </w:rPr>
            </w:pPr>
            <w:r w:rsidRPr="0011565D">
              <w:rPr>
                <w:b/>
                <w:sz w:val="18"/>
                <w:szCs w:val="18"/>
                <w:highlight w:val="green"/>
              </w:rPr>
              <w:t>Aiming High</w:t>
            </w:r>
            <w:r>
              <w:rPr>
                <w:b/>
                <w:sz w:val="18"/>
                <w:szCs w:val="18"/>
              </w:rPr>
              <w:t xml:space="preserve"> –</w:t>
            </w:r>
            <w:r w:rsidRPr="002E2658">
              <w:rPr>
                <w:sz w:val="18"/>
                <w:szCs w:val="18"/>
              </w:rPr>
              <w:t xml:space="preserve">Aiming for a </w:t>
            </w:r>
            <w:r>
              <w:rPr>
                <w:sz w:val="18"/>
                <w:szCs w:val="18"/>
              </w:rPr>
              <w:t>platinum outcome</w:t>
            </w:r>
            <w:r w:rsidRPr="002E2658">
              <w:rPr>
                <w:sz w:val="18"/>
                <w:szCs w:val="18"/>
              </w:rPr>
              <w:t>.</w:t>
            </w:r>
          </w:p>
          <w:p w:rsidR="009375EA" w:rsidRPr="002E2658" w:rsidRDefault="009375EA" w:rsidP="009375EA">
            <w:pPr>
              <w:rPr>
                <w:sz w:val="18"/>
                <w:szCs w:val="18"/>
              </w:rPr>
            </w:pPr>
            <w:r w:rsidRPr="0011565D">
              <w:rPr>
                <w:b/>
                <w:sz w:val="18"/>
                <w:szCs w:val="18"/>
                <w:highlight w:val="yellow"/>
              </w:rPr>
              <w:t>Compassion</w:t>
            </w:r>
            <w:r w:rsidRPr="0011565D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– </w:t>
            </w:r>
            <w:r>
              <w:rPr>
                <w:sz w:val="18"/>
                <w:szCs w:val="18"/>
              </w:rPr>
              <w:t>Being kind to the natural forms in our environment.</w:t>
            </w:r>
          </w:p>
          <w:p w:rsidR="009375EA" w:rsidRPr="002E2658" w:rsidRDefault="009375EA" w:rsidP="009375EA">
            <w:pPr>
              <w:rPr>
                <w:sz w:val="18"/>
                <w:szCs w:val="18"/>
              </w:rPr>
            </w:pPr>
            <w:r w:rsidRPr="0011565D">
              <w:rPr>
                <w:b/>
                <w:sz w:val="18"/>
                <w:szCs w:val="18"/>
                <w:highlight w:val="yellow"/>
              </w:rPr>
              <w:t>Speaking</w:t>
            </w:r>
            <w:r>
              <w:rPr>
                <w:b/>
                <w:sz w:val="18"/>
                <w:szCs w:val="18"/>
              </w:rPr>
              <w:t xml:space="preserve"> – </w:t>
            </w:r>
            <w:r w:rsidRPr="002E2658">
              <w:rPr>
                <w:sz w:val="18"/>
                <w:szCs w:val="18"/>
              </w:rPr>
              <w:t xml:space="preserve">Explaining and supporting </w:t>
            </w:r>
            <w:r>
              <w:rPr>
                <w:sz w:val="18"/>
                <w:szCs w:val="18"/>
              </w:rPr>
              <w:t>design choices through speaking about your work.</w:t>
            </w:r>
            <w:r w:rsidRPr="002E2658">
              <w:rPr>
                <w:sz w:val="18"/>
                <w:szCs w:val="18"/>
              </w:rPr>
              <w:t xml:space="preserve"> </w:t>
            </w:r>
          </w:p>
          <w:p w:rsidR="009375EA" w:rsidRPr="00012677" w:rsidRDefault="009375EA" w:rsidP="009375EA">
            <w:pPr>
              <w:rPr>
                <w:sz w:val="18"/>
                <w:szCs w:val="18"/>
              </w:rPr>
            </w:pPr>
            <w:r w:rsidRPr="0011565D">
              <w:rPr>
                <w:b/>
                <w:sz w:val="18"/>
                <w:szCs w:val="18"/>
                <w:highlight w:val="magenta"/>
              </w:rPr>
              <w:t>Good Sense</w:t>
            </w:r>
            <w:r>
              <w:rPr>
                <w:b/>
                <w:sz w:val="18"/>
                <w:szCs w:val="18"/>
              </w:rPr>
              <w:t xml:space="preserve"> – </w:t>
            </w:r>
            <w:r>
              <w:rPr>
                <w:sz w:val="18"/>
                <w:szCs w:val="18"/>
              </w:rPr>
              <w:t>Choosing patterns which work with the shape your form and create contrast.</w:t>
            </w:r>
          </w:p>
          <w:p w:rsidR="009375EA" w:rsidRPr="00752FA0" w:rsidRDefault="009375EA" w:rsidP="009375EA">
            <w:pPr>
              <w:rPr>
                <w:sz w:val="18"/>
                <w:szCs w:val="18"/>
              </w:rPr>
            </w:pPr>
            <w:r w:rsidRPr="0011565D">
              <w:rPr>
                <w:b/>
                <w:sz w:val="18"/>
                <w:szCs w:val="18"/>
                <w:highlight w:val="magenta"/>
              </w:rPr>
              <w:t>Teamwork</w:t>
            </w:r>
            <w:r>
              <w:rPr>
                <w:b/>
                <w:sz w:val="18"/>
                <w:szCs w:val="18"/>
              </w:rPr>
              <w:t xml:space="preserve"> – </w:t>
            </w:r>
            <w:r>
              <w:rPr>
                <w:sz w:val="18"/>
                <w:szCs w:val="18"/>
              </w:rPr>
              <w:t>sharing tools and equipment.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012677">
        <w:trPr>
          <w:trHeight w:val="907"/>
        </w:trPr>
        <w:tc>
          <w:tcPr>
            <w:tcW w:w="1276" w:type="dxa"/>
            <w:vAlign w:val="center"/>
          </w:tcPr>
          <w:p w:rsidR="009375EA" w:rsidRPr="000853F7" w:rsidRDefault="009375EA" w:rsidP="009375EA">
            <w:r w:rsidRPr="000853F7">
              <w:t>Careers</w:t>
            </w:r>
            <w:r w:rsidRPr="00D51165">
              <w:rPr>
                <w:noProof/>
                <w:lang w:eastAsia="en-GB"/>
              </w:rPr>
              <w:t xml:space="preserve"> 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ouncillo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rtist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signe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culpto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otte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llustrato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ashion Design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extile design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nimato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urato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dvertising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rketing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rop make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Graphic designer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llustrato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rtist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signer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B42D57">
        <w:trPr>
          <w:trHeight w:val="907"/>
        </w:trPr>
        <w:tc>
          <w:tcPr>
            <w:tcW w:w="1276" w:type="dxa"/>
            <w:vAlign w:val="center"/>
          </w:tcPr>
          <w:p w:rsidR="009375EA" w:rsidRPr="000853F7" w:rsidRDefault="009375EA" w:rsidP="009375EA">
            <w:r>
              <w:rPr>
                <w:noProof/>
                <w:lang w:eastAsia="en-GB"/>
              </w:rPr>
              <w:t xml:space="preserve">Formative assessment 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erbal Feedback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er Assessment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erbal Feedback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Group Critical Analysis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erbal Feedback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Group Critical Analysis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4E3F1E">
        <w:trPr>
          <w:trHeight w:val="907"/>
        </w:trPr>
        <w:tc>
          <w:tcPr>
            <w:tcW w:w="1276" w:type="dxa"/>
            <w:vAlign w:val="center"/>
          </w:tcPr>
          <w:p w:rsidR="009375EA" w:rsidRDefault="009375EA" w:rsidP="009375EA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>Summative assessment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P1 W/C 04/10/21 – Tea Light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P2 W/C  29/11/21 – Mandala Embroidery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AP3 W/C 24/01/22 – </w:t>
            </w:r>
            <w:proofErr w:type="spellStart"/>
            <w:r>
              <w:rPr>
                <w:rFonts w:cstheme="minorHAnsi"/>
                <w:sz w:val="18"/>
                <w:szCs w:val="18"/>
              </w:rPr>
              <w:t>Hundertwasse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Portrait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P4 W/C 21/03/22 – Day of the Dead Skull</w:t>
            </w:r>
          </w:p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AP5 W/C  20/06/22 – Tonal Shell 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B42D57">
        <w:trPr>
          <w:trHeight w:val="345"/>
        </w:trPr>
        <w:tc>
          <w:tcPr>
            <w:tcW w:w="1276" w:type="dxa"/>
            <w:vAlign w:val="center"/>
          </w:tcPr>
          <w:p w:rsidR="009375EA" w:rsidRDefault="009375EA" w:rsidP="009375EA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>Personalised Challenge for LA</w:t>
            </w:r>
          </w:p>
          <w:p w:rsidR="009375EA" w:rsidRDefault="009375EA" w:rsidP="009375EA">
            <w:pPr>
              <w:rPr>
                <w:noProof/>
                <w:lang w:eastAsia="en-GB"/>
              </w:rPr>
            </w:pP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Knowledge organiser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ntence starter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nalysis guidance questions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Knowledge organiser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ntence starter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nalysis guidance questions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Knowledge organiser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ntence starter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nalysis guidance questions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461083">
        <w:trPr>
          <w:trHeight w:val="907"/>
        </w:trPr>
        <w:tc>
          <w:tcPr>
            <w:tcW w:w="1276" w:type="dxa"/>
            <w:vAlign w:val="center"/>
          </w:tcPr>
          <w:p w:rsidR="009375EA" w:rsidRDefault="009375EA" w:rsidP="009375EA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>HA Challenge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tar tasks each lesso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 w:rsidRPr="003C7D4A">
              <w:rPr>
                <w:rFonts w:cstheme="minorHAnsi"/>
                <w:sz w:val="18"/>
                <w:szCs w:val="18"/>
                <w:highlight w:val="yellow"/>
              </w:rPr>
              <w:t>To Be Added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Pr="006C1102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tar tasks each lesso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 w:rsidRPr="003C7D4A">
              <w:rPr>
                <w:rFonts w:cstheme="minorHAnsi"/>
                <w:sz w:val="18"/>
                <w:szCs w:val="18"/>
                <w:highlight w:val="yellow"/>
              </w:rPr>
              <w:t>To Be Added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tar tasks each lesso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 w:rsidRPr="003C7D4A">
              <w:rPr>
                <w:rFonts w:cstheme="minorHAnsi"/>
                <w:sz w:val="18"/>
                <w:szCs w:val="18"/>
                <w:highlight w:val="yellow"/>
              </w:rPr>
              <w:t>To Be Added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B42D57">
        <w:trPr>
          <w:trHeight w:val="1052"/>
        </w:trPr>
        <w:tc>
          <w:tcPr>
            <w:tcW w:w="1276" w:type="dxa"/>
            <w:vAlign w:val="center"/>
          </w:tcPr>
          <w:p w:rsidR="009375EA" w:rsidRDefault="009375EA" w:rsidP="009375EA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lastRenderedPageBreak/>
              <w:t>ICT oppotunities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searching the work of the artist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ading Link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Pr="006C1102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searching the work of the artist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ading Link</w:t>
            </w: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Pr="006C1102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searching the work of the artist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ading Link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375EA" w:rsidTr="00B42D57">
        <w:trPr>
          <w:trHeight w:val="907"/>
        </w:trPr>
        <w:tc>
          <w:tcPr>
            <w:tcW w:w="1276" w:type="dxa"/>
            <w:vAlign w:val="center"/>
          </w:tcPr>
          <w:p w:rsidR="009375EA" w:rsidRDefault="009375EA" w:rsidP="009375EA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>Lesson Structure</w:t>
            </w:r>
          </w:p>
        </w:tc>
        <w:tc>
          <w:tcPr>
            <w:tcW w:w="513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1,2, 3 – </w:t>
            </w:r>
            <w:r w:rsidR="00692147">
              <w:rPr>
                <w:rFonts w:cstheme="minorHAnsi"/>
                <w:sz w:val="18"/>
                <w:szCs w:val="18"/>
              </w:rPr>
              <w:t>Tea Light clay sculpture</w:t>
            </w:r>
          </w:p>
          <w:p w:rsidR="009375EA" w:rsidRDefault="00692147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,5 – Indian patterns</w:t>
            </w:r>
          </w:p>
          <w:p w:rsidR="009375EA" w:rsidRDefault="00692147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,7,</w:t>
            </w:r>
            <w:r w:rsidR="009375EA">
              <w:rPr>
                <w:rFonts w:cstheme="minorHAnsi"/>
                <w:sz w:val="18"/>
                <w:szCs w:val="18"/>
              </w:rPr>
              <w:t xml:space="preserve"> – Mandala Design</w:t>
            </w:r>
          </w:p>
          <w:p w:rsidR="009375EA" w:rsidRDefault="00692147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8,</w:t>
            </w:r>
            <w:r w:rsidR="009375EA">
              <w:rPr>
                <w:rFonts w:cstheme="minorHAnsi"/>
                <w:sz w:val="18"/>
                <w:szCs w:val="18"/>
              </w:rPr>
              <w:t>9 – Embroidery Sampling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,11, 13 – drawing design and starting to embroider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4 – Responding to feedback by refining work.</w:t>
            </w:r>
          </w:p>
        </w:tc>
        <w:tc>
          <w:tcPr>
            <w:tcW w:w="5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,2 – Portraiture and Proportio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  <w:proofErr w:type="gramStart"/>
            <w:r>
              <w:rPr>
                <w:rFonts w:cstheme="minorHAnsi"/>
                <w:sz w:val="18"/>
                <w:szCs w:val="18"/>
              </w:rPr>
              <w:t>,4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, 5,6 – </w:t>
            </w:r>
            <w:proofErr w:type="spellStart"/>
            <w:r>
              <w:rPr>
                <w:rFonts w:cstheme="minorHAnsi"/>
                <w:sz w:val="18"/>
                <w:szCs w:val="18"/>
              </w:rPr>
              <w:t>Hundertwasse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Portrait Design and Paint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 –Skull drawing from observatio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8 – adding ton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 – Day of the Dead Mask Design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, 11 – Adding Colour, Embellishments and relief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2 – Refining Final Outcom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tted" w:sz="2" w:space="0" w:color="auto"/>
            </w:tcBorders>
            <w:shd w:val="clear" w:color="auto" w:fill="FFFFFF" w:themeFill="background1"/>
          </w:tcPr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 – observational drawing of shell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,3,4 – working with tone using different techniques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  <w:proofErr w:type="gramStart"/>
            <w:r>
              <w:rPr>
                <w:rFonts w:cstheme="minorHAnsi"/>
                <w:sz w:val="18"/>
                <w:szCs w:val="18"/>
              </w:rPr>
              <w:t>,6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– draw new object from observation and choose 1 tone technique.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,8 – grid transfer and enlarge an imag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,10 – add tone to imag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 – refine final outcome</w:t>
            </w:r>
          </w:p>
          <w:p w:rsidR="009375EA" w:rsidRDefault="009375EA" w:rsidP="009375EA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2, 13,14 –draw new object and add patterns in black and white</w:t>
            </w:r>
          </w:p>
        </w:tc>
        <w:tc>
          <w:tcPr>
            <w:tcW w:w="142" w:type="dxa"/>
            <w:tcBorders>
              <w:top w:val="single" w:sz="8" w:space="0" w:color="auto"/>
              <w:left w:val="dotted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375EA" w:rsidRPr="00FF29C9" w:rsidRDefault="009375EA" w:rsidP="009375EA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:rsidR="00C369EB" w:rsidRDefault="00C369EB" w:rsidP="00C369EB">
      <w:pPr>
        <w:spacing w:after="0"/>
        <w:rPr>
          <w:b/>
          <w:sz w:val="36"/>
        </w:rPr>
      </w:pPr>
    </w:p>
    <w:p w:rsidR="00B42D57" w:rsidRDefault="00B42D57" w:rsidP="00C369EB">
      <w:pPr>
        <w:spacing w:after="0"/>
      </w:pPr>
    </w:p>
    <w:p w:rsidR="00C369EB" w:rsidRDefault="00C369EB" w:rsidP="00052DA2">
      <w:pPr>
        <w:spacing w:after="0"/>
      </w:pPr>
    </w:p>
    <w:sectPr w:rsidR="00C369EB" w:rsidSect="00D51165">
      <w:pgSz w:w="16838" w:h="11906" w:orient="landscape"/>
      <w:pgMar w:top="426" w:right="720" w:bottom="142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777D4"/>
    <w:multiLevelType w:val="hybridMultilevel"/>
    <w:tmpl w:val="7F2AF3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30EF4"/>
    <w:multiLevelType w:val="hybridMultilevel"/>
    <w:tmpl w:val="821043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B2DCA"/>
    <w:multiLevelType w:val="hybridMultilevel"/>
    <w:tmpl w:val="A4D273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91D8C"/>
    <w:multiLevelType w:val="hybridMultilevel"/>
    <w:tmpl w:val="F996B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27313"/>
    <w:multiLevelType w:val="hybridMultilevel"/>
    <w:tmpl w:val="F940A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96C1B"/>
    <w:multiLevelType w:val="hybridMultilevel"/>
    <w:tmpl w:val="85348CD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F003B3"/>
    <w:multiLevelType w:val="hybridMultilevel"/>
    <w:tmpl w:val="EA9AD1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CD57C4"/>
    <w:multiLevelType w:val="hybridMultilevel"/>
    <w:tmpl w:val="0E3091B2"/>
    <w:lvl w:ilvl="0" w:tplc="08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8" w15:restartNumberingAfterBreak="0">
    <w:nsid w:val="3BA91504"/>
    <w:multiLevelType w:val="hybridMultilevel"/>
    <w:tmpl w:val="BECAB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516C1"/>
    <w:multiLevelType w:val="hybridMultilevel"/>
    <w:tmpl w:val="2724F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D677A9"/>
    <w:multiLevelType w:val="hybridMultilevel"/>
    <w:tmpl w:val="20B2AC0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CB32130"/>
    <w:multiLevelType w:val="hybridMultilevel"/>
    <w:tmpl w:val="3AB6BE5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207D38"/>
    <w:multiLevelType w:val="hybridMultilevel"/>
    <w:tmpl w:val="3DB22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934A8"/>
    <w:multiLevelType w:val="hybridMultilevel"/>
    <w:tmpl w:val="ED8A6DB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759AD"/>
    <w:multiLevelType w:val="hybridMultilevel"/>
    <w:tmpl w:val="F62ED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C11252"/>
    <w:multiLevelType w:val="hybridMultilevel"/>
    <w:tmpl w:val="1F765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334FB"/>
    <w:multiLevelType w:val="hybridMultilevel"/>
    <w:tmpl w:val="72D0F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73F25"/>
    <w:multiLevelType w:val="hybridMultilevel"/>
    <w:tmpl w:val="46D00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81DC6"/>
    <w:multiLevelType w:val="hybridMultilevel"/>
    <w:tmpl w:val="C506F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AF2C21"/>
    <w:multiLevelType w:val="hybridMultilevel"/>
    <w:tmpl w:val="550E76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E863CF"/>
    <w:multiLevelType w:val="hybridMultilevel"/>
    <w:tmpl w:val="9B64B5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0"/>
  </w:num>
  <w:num w:numId="4">
    <w:abstractNumId w:val="8"/>
  </w:num>
  <w:num w:numId="5">
    <w:abstractNumId w:val="2"/>
  </w:num>
  <w:num w:numId="6">
    <w:abstractNumId w:val="4"/>
  </w:num>
  <w:num w:numId="7">
    <w:abstractNumId w:val="12"/>
  </w:num>
  <w:num w:numId="8">
    <w:abstractNumId w:val="1"/>
  </w:num>
  <w:num w:numId="9">
    <w:abstractNumId w:val="5"/>
  </w:num>
  <w:num w:numId="10">
    <w:abstractNumId w:val="16"/>
  </w:num>
  <w:num w:numId="11">
    <w:abstractNumId w:val="11"/>
  </w:num>
  <w:num w:numId="12">
    <w:abstractNumId w:val="19"/>
  </w:num>
  <w:num w:numId="13">
    <w:abstractNumId w:val="7"/>
  </w:num>
  <w:num w:numId="14">
    <w:abstractNumId w:val="20"/>
  </w:num>
  <w:num w:numId="15">
    <w:abstractNumId w:val="13"/>
  </w:num>
  <w:num w:numId="16">
    <w:abstractNumId w:val="10"/>
  </w:num>
  <w:num w:numId="17">
    <w:abstractNumId w:val="18"/>
  </w:num>
  <w:num w:numId="18">
    <w:abstractNumId w:val="17"/>
  </w:num>
  <w:num w:numId="19">
    <w:abstractNumId w:val="14"/>
  </w:num>
  <w:num w:numId="20">
    <w:abstractNumId w:val="9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TQxs7AwsjQxsjBW0lEKTi0uzszPAykwrAUAtgLgBSwAAAA="/>
  </w:docVars>
  <w:rsids>
    <w:rsidRoot w:val="00C369EB"/>
    <w:rsid w:val="00012677"/>
    <w:rsid w:val="00027E42"/>
    <w:rsid w:val="00042C2A"/>
    <w:rsid w:val="000510D7"/>
    <w:rsid w:val="0005208B"/>
    <w:rsid w:val="00052DA2"/>
    <w:rsid w:val="000535C8"/>
    <w:rsid w:val="000617D8"/>
    <w:rsid w:val="00065A23"/>
    <w:rsid w:val="000853F7"/>
    <w:rsid w:val="00092A70"/>
    <w:rsid w:val="0010206A"/>
    <w:rsid w:val="00107C15"/>
    <w:rsid w:val="001202B0"/>
    <w:rsid w:val="0013126D"/>
    <w:rsid w:val="001412A7"/>
    <w:rsid w:val="00143558"/>
    <w:rsid w:val="001435C0"/>
    <w:rsid w:val="001762DF"/>
    <w:rsid w:val="001B1FDE"/>
    <w:rsid w:val="001B241A"/>
    <w:rsid w:val="001C2969"/>
    <w:rsid w:val="001F6B90"/>
    <w:rsid w:val="002409F8"/>
    <w:rsid w:val="00246CFF"/>
    <w:rsid w:val="00253C07"/>
    <w:rsid w:val="00261230"/>
    <w:rsid w:val="00273EFF"/>
    <w:rsid w:val="002E67FC"/>
    <w:rsid w:val="002F175A"/>
    <w:rsid w:val="002F204E"/>
    <w:rsid w:val="002F588D"/>
    <w:rsid w:val="00303C66"/>
    <w:rsid w:val="00321F39"/>
    <w:rsid w:val="003401F0"/>
    <w:rsid w:val="003576F5"/>
    <w:rsid w:val="00363AA0"/>
    <w:rsid w:val="00366587"/>
    <w:rsid w:val="003B5C61"/>
    <w:rsid w:val="003E0AB5"/>
    <w:rsid w:val="003E5D5B"/>
    <w:rsid w:val="003E5F87"/>
    <w:rsid w:val="00411C59"/>
    <w:rsid w:val="00413462"/>
    <w:rsid w:val="00441327"/>
    <w:rsid w:val="00454F45"/>
    <w:rsid w:val="0046237F"/>
    <w:rsid w:val="00471917"/>
    <w:rsid w:val="004817DD"/>
    <w:rsid w:val="004A7082"/>
    <w:rsid w:val="004C6729"/>
    <w:rsid w:val="004D4736"/>
    <w:rsid w:val="004E5FC6"/>
    <w:rsid w:val="004F3DAC"/>
    <w:rsid w:val="00505FED"/>
    <w:rsid w:val="00516841"/>
    <w:rsid w:val="005464D0"/>
    <w:rsid w:val="005476AE"/>
    <w:rsid w:val="00556709"/>
    <w:rsid w:val="00582C53"/>
    <w:rsid w:val="00590D3F"/>
    <w:rsid w:val="005A6683"/>
    <w:rsid w:val="005B0F58"/>
    <w:rsid w:val="005B6484"/>
    <w:rsid w:val="005D2BC5"/>
    <w:rsid w:val="005D3D35"/>
    <w:rsid w:val="005E0B13"/>
    <w:rsid w:val="00610965"/>
    <w:rsid w:val="00612513"/>
    <w:rsid w:val="00612BD8"/>
    <w:rsid w:val="006256BA"/>
    <w:rsid w:val="006355AC"/>
    <w:rsid w:val="00651F0A"/>
    <w:rsid w:val="006712B1"/>
    <w:rsid w:val="006770E2"/>
    <w:rsid w:val="00682E77"/>
    <w:rsid w:val="00690C8C"/>
    <w:rsid w:val="00692147"/>
    <w:rsid w:val="006A6B54"/>
    <w:rsid w:val="006B659F"/>
    <w:rsid w:val="006C0257"/>
    <w:rsid w:val="006C1102"/>
    <w:rsid w:val="006F18B3"/>
    <w:rsid w:val="006F5A34"/>
    <w:rsid w:val="007127EF"/>
    <w:rsid w:val="00722957"/>
    <w:rsid w:val="00733B5E"/>
    <w:rsid w:val="0074577E"/>
    <w:rsid w:val="0077059D"/>
    <w:rsid w:val="00770E9B"/>
    <w:rsid w:val="007831BA"/>
    <w:rsid w:val="007E56D0"/>
    <w:rsid w:val="007F305A"/>
    <w:rsid w:val="007F5199"/>
    <w:rsid w:val="0080724B"/>
    <w:rsid w:val="00807BE0"/>
    <w:rsid w:val="008606F1"/>
    <w:rsid w:val="00867E5C"/>
    <w:rsid w:val="0089779D"/>
    <w:rsid w:val="008B6A54"/>
    <w:rsid w:val="008C05C5"/>
    <w:rsid w:val="008C6691"/>
    <w:rsid w:val="008C7056"/>
    <w:rsid w:val="008F4292"/>
    <w:rsid w:val="00905C82"/>
    <w:rsid w:val="00912BE3"/>
    <w:rsid w:val="00913405"/>
    <w:rsid w:val="00930760"/>
    <w:rsid w:val="009375EA"/>
    <w:rsid w:val="009973AF"/>
    <w:rsid w:val="009A2796"/>
    <w:rsid w:val="009D0FA4"/>
    <w:rsid w:val="009D15AB"/>
    <w:rsid w:val="009E3999"/>
    <w:rsid w:val="009E3E09"/>
    <w:rsid w:val="009E5D7B"/>
    <w:rsid w:val="009F7673"/>
    <w:rsid w:val="00A04805"/>
    <w:rsid w:val="00A0766B"/>
    <w:rsid w:val="00A1425C"/>
    <w:rsid w:val="00A95E87"/>
    <w:rsid w:val="00AC5F5D"/>
    <w:rsid w:val="00AE0A9F"/>
    <w:rsid w:val="00AE2A84"/>
    <w:rsid w:val="00B0587E"/>
    <w:rsid w:val="00B16A1B"/>
    <w:rsid w:val="00B20838"/>
    <w:rsid w:val="00B3364E"/>
    <w:rsid w:val="00B42D57"/>
    <w:rsid w:val="00B4671F"/>
    <w:rsid w:val="00B7232A"/>
    <w:rsid w:val="00B740BB"/>
    <w:rsid w:val="00B90A7C"/>
    <w:rsid w:val="00BA0846"/>
    <w:rsid w:val="00BA666F"/>
    <w:rsid w:val="00BB6062"/>
    <w:rsid w:val="00BC07D0"/>
    <w:rsid w:val="00BC6B0E"/>
    <w:rsid w:val="00BD7D7F"/>
    <w:rsid w:val="00BF4D26"/>
    <w:rsid w:val="00C013DA"/>
    <w:rsid w:val="00C01D8B"/>
    <w:rsid w:val="00C02923"/>
    <w:rsid w:val="00C1298A"/>
    <w:rsid w:val="00C23B1C"/>
    <w:rsid w:val="00C369EB"/>
    <w:rsid w:val="00C56D60"/>
    <w:rsid w:val="00C605A5"/>
    <w:rsid w:val="00C63545"/>
    <w:rsid w:val="00C77763"/>
    <w:rsid w:val="00CA6D28"/>
    <w:rsid w:val="00CB1F16"/>
    <w:rsid w:val="00CF54FE"/>
    <w:rsid w:val="00D03829"/>
    <w:rsid w:val="00D51165"/>
    <w:rsid w:val="00D61000"/>
    <w:rsid w:val="00D62E3E"/>
    <w:rsid w:val="00D65F93"/>
    <w:rsid w:val="00D7233A"/>
    <w:rsid w:val="00D77A26"/>
    <w:rsid w:val="00D97FE4"/>
    <w:rsid w:val="00DA0D06"/>
    <w:rsid w:val="00DD06DD"/>
    <w:rsid w:val="00DD46DD"/>
    <w:rsid w:val="00E01043"/>
    <w:rsid w:val="00E10FB1"/>
    <w:rsid w:val="00E1530B"/>
    <w:rsid w:val="00E161FD"/>
    <w:rsid w:val="00E17920"/>
    <w:rsid w:val="00E23158"/>
    <w:rsid w:val="00E27608"/>
    <w:rsid w:val="00E33CEA"/>
    <w:rsid w:val="00E4099D"/>
    <w:rsid w:val="00E47557"/>
    <w:rsid w:val="00E4772A"/>
    <w:rsid w:val="00E54E9E"/>
    <w:rsid w:val="00E74350"/>
    <w:rsid w:val="00EB3906"/>
    <w:rsid w:val="00F0408B"/>
    <w:rsid w:val="00F12FC3"/>
    <w:rsid w:val="00F2176F"/>
    <w:rsid w:val="00F22F2B"/>
    <w:rsid w:val="00F3344F"/>
    <w:rsid w:val="00F344F4"/>
    <w:rsid w:val="00F630E8"/>
    <w:rsid w:val="00F6762C"/>
    <w:rsid w:val="00F701F8"/>
    <w:rsid w:val="00F84765"/>
    <w:rsid w:val="00F90C03"/>
    <w:rsid w:val="00F96EF1"/>
    <w:rsid w:val="00FA0978"/>
    <w:rsid w:val="00FB3ABA"/>
    <w:rsid w:val="00FB74FB"/>
    <w:rsid w:val="00FC31B5"/>
    <w:rsid w:val="00FF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265A5"/>
  <w15:chartTrackingRefBased/>
  <w15:docId w15:val="{BDA53CBD-3D58-4F67-9A51-A2D45720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6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29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23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3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1666</Words>
  <Characters>949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Grice</dc:creator>
  <cp:keywords/>
  <dc:description/>
  <cp:lastModifiedBy>Lesley Peacock</cp:lastModifiedBy>
  <cp:revision>7</cp:revision>
  <cp:lastPrinted>2019-06-10T13:29:00Z</cp:lastPrinted>
  <dcterms:created xsi:type="dcterms:W3CDTF">2021-07-12T15:52:00Z</dcterms:created>
  <dcterms:modified xsi:type="dcterms:W3CDTF">2021-07-13T16:37:00Z</dcterms:modified>
</cp:coreProperties>
</file>